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910164" w14:textId="062C68F6" w:rsidR="00274941" w:rsidRPr="008E58B9" w:rsidRDefault="00274941" w:rsidP="00C917EB">
      <w:pPr>
        <w:jc w:val="center"/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</w:pP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د.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عوض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تستعرض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أوضاع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المرأة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الفلسطينية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عشية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يوم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المرأة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العالمي</w:t>
      </w:r>
      <w:r w:rsidR="003B43E3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 </w:t>
      </w:r>
      <w:r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08/03/202</w:t>
      </w:r>
      <w:r w:rsidR="00CC6EEC" w:rsidRPr="008E58B9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5</w:t>
      </w:r>
    </w:p>
    <w:p w14:paraId="65EF37BC" w14:textId="77777777" w:rsidR="00032A2D" w:rsidRPr="00BC5DAD" w:rsidRDefault="00032A2D" w:rsidP="002915C6">
      <w:pPr>
        <w:jc w:val="center"/>
        <w:rPr>
          <w:rFonts w:ascii="Simplified Arabic" w:hAnsi="Simplified Arabic" w:cs="Simplified Arabic"/>
          <w:b/>
          <w:bCs/>
          <w:color w:val="000000"/>
          <w:rtl/>
        </w:rPr>
      </w:pPr>
    </w:p>
    <w:p w14:paraId="253A2268" w14:textId="2BD608AC" w:rsidR="00537F37" w:rsidRPr="009A2675" w:rsidRDefault="00537F37" w:rsidP="002915C6">
      <w:pPr>
        <w:jc w:val="both"/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</w:pP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ستعرضت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معالي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د.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علا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عوض،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رئيسة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8B16A9" w:rsidRPr="009A2675">
        <w:rPr>
          <w:rFonts w:ascii="Simplified Arabic" w:hAnsi="Simplified Arabic" w:cs="Simplified Arabic" w:hint="cs"/>
          <w:b/>
          <w:bCs/>
          <w:sz w:val="30"/>
          <w:szCs w:val="30"/>
          <w:rtl/>
        </w:rPr>
        <w:t>الإحصاء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لفلسطيني،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ليوم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 w:hint="cs"/>
          <w:b/>
          <w:bCs/>
          <w:sz w:val="30"/>
          <w:szCs w:val="30"/>
          <w:rtl/>
        </w:rPr>
        <w:t>الخميس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sz w:val="30"/>
          <w:szCs w:val="30"/>
        </w:rPr>
        <w:t>06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/03/</w:t>
      </w:r>
      <w:r w:rsidR="00AE57C3" w:rsidRPr="009A2675">
        <w:rPr>
          <w:rFonts w:ascii="Simplified Arabic" w:hAnsi="Simplified Arabic" w:cs="Simplified Arabic"/>
          <w:b/>
          <w:bCs/>
          <w:sz w:val="30"/>
          <w:szCs w:val="30"/>
        </w:rPr>
        <w:t>2025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،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أوضاع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لمرأة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لفلسطينية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عشية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يوم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لمرأة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العالمي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08/03/</w:t>
      </w:r>
      <w:r w:rsidR="00AE57C3" w:rsidRPr="009A2675">
        <w:rPr>
          <w:rFonts w:ascii="Simplified Arabic" w:hAnsi="Simplified Arabic" w:cs="Simplified Arabic"/>
          <w:b/>
          <w:bCs/>
          <w:sz w:val="30"/>
          <w:szCs w:val="30"/>
        </w:rPr>
        <w:t>2025</w:t>
      </w:r>
      <w:r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>،</w:t>
      </w:r>
      <w:r w:rsidR="003B43E3" w:rsidRPr="009A2675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تحت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عنوان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"</w:t>
      </w:r>
      <w:r w:rsidR="005B2F79" w:rsidRPr="009A2675">
        <w:rPr>
          <w:rFonts w:ascii="Simplified Arabic" w:hAnsi="Simplified Arabic" w:cs="Simplified Arabic" w:hint="cs"/>
          <w:b/>
          <w:bCs/>
          <w:color w:val="000000"/>
          <w:sz w:val="30"/>
          <w:szCs w:val="30"/>
          <w:rtl/>
        </w:rPr>
        <w:t>لأجل</w:t>
      </w:r>
      <w:r w:rsidR="003B43E3" w:rsidRPr="009A2675">
        <w:rPr>
          <w:rFonts w:ascii="Simplified Arabic" w:hAnsi="Simplified Arabic" w:cs="Simplified Arabic" w:hint="cs"/>
          <w:b/>
          <w:bCs/>
          <w:color w:val="000000"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جميع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النساء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والفتيات: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الحقوق،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والمساواة،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="00CC6EEC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والتمكين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"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على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النحو</w:t>
      </w:r>
      <w:r w:rsidR="003B43E3"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</w:t>
      </w:r>
      <w:r w:rsidRPr="009A2675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الآتي:</w:t>
      </w:r>
    </w:p>
    <w:p w14:paraId="4246B3F7" w14:textId="77777777" w:rsidR="00025180" w:rsidRPr="00BC5DAD" w:rsidRDefault="00025180" w:rsidP="005B2F79">
      <w:pPr>
        <w:jc w:val="both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p w14:paraId="2D72EFCF" w14:textId="2358EBEA" w:rsidR="00025180" w:rsidRPr="009A2675" w:rsidRDefault="00025180" w:rsidP="00025180">
      <w:pPr>
        <w:jc w:val="center"/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</w:pPr>
      <w:bookmarkStart w:id="0" w:name="OLE_LINK2"/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مرأ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فلسطينية: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نصف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مجتمع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ودعام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صمود</w:t>
      </w:r>
    </w:p>
    <w:p w14:paraId="2D66B350" w14:textId="22C03048" w:rsidR="008C60E3" w:rsidRPr="009A2675" w:rsidRDefault="008C60E3" w:rsidP="00025180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9A2675">
        <w:rPr>
          <w:rFonts w:ascii="Simplified Arabic" w:hAnsi="Simplified Arabic" w:cs="Simplified Arabic"/>
          <w:sz w:val="26"/>
          <w:szCs w:val="26"/>
          <w:rtl/>
        </w:rPr>
        <w:t>تشك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مرأ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فلسطين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نص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مجتم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عمود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فقري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لغ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نسبته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49%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د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نه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sz w:val="26"/>
          <w:szCs w:val="26"/>
          <w:rtl/>
        </w:rPr>
        <w:t>ال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2024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عاد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2.71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نثى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وزع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1.65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1.06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ليو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</w:t>
      </w:r>
      <w:r w:rsidR="00CF5B98" w:rsidRPr="009A2675">
        <w:rPr>
          <w:rFonts w:ascii="Simplified Arabic" w:hAnsi="Simplified Arabic" w:cs="Simplified Arabic"/>
          <w:sz w:val="26"/>
          <w:szCs w:val="26"/>
          <w:rtl/>
        </w:rPr>
        <w:t>زة.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sz w:val="26"/>
          <w:szCs w:val="26"/>
          <w:rtl/>
        </w:rPr>
        <w:t xml:space="preserve"> و</w:t>
      </w:r>
      <w:r w:rsidR="00CF5B98" w:rsidRPr="009A2675">
        <w:rPr>
          <w:rFonts w:ascii="Simplified Arabic" w:hAnsi="Simplified Arabic" w:cs="Simplified Arabic"/>
          <w:sz w:val="26"/>
          <w:szCs w:val="26"/>
          <w:rtl/>
        </w:rPr>
        <w:t>تلع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5B98" w:rsidRPr="009A2675">
        <w:rPr>
          <w:rFonts w:ascii="Simplified Arabic" w:hAnsi="Simplified Arabic" w:cs="Simplified Arabic"/>
          <w:sz w:val="26"/>
          <w:szCs w:val="26"/>
          <w:rtl/>
        </w:rPr>
        <w:t>المرأ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5B98" w:rsidRPr="009A2675">
        <w:rPr>
          <w:rFonts w:ascii="Simplified Arabic" w:hAnsi="Simplified Arabic" w:cs="Simplified Arabic"/>
          <w:sz w:val="26"/>
          <w:szCs w:val="26"/>
          <w:rtl/>
        </w:rPr>
        <w:t>الفلسطين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5B98" w:rsidRPr="009A2675">
        <w:rPr>
          <w:rFonts w:ascii="Simplified Arabic" w:hAnsi="Simplified Arabic" w:cs="Simplified Arabic"/>
          <w:sz w:val="26"/>
          <w:szCs w:val="26"/>
          <w:rtl/>
        </w:rPr>
        <w:t>دور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5B98" w:rsidRPr="009A2675">
        <w:rPr>
          <w:rFonts w:ascii="Simplified Arabic" w:hAnsi="Simplified Arabic" w:cs="Simplified Arabic"/>
          <w:sz w:val="26"/>
          <w:szCs w:val="26"/>
          <w:rtl/>
        </w:rPr>
        <w:t>حيوي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ختل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جال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ياة</w:t>
      </w:r>
      <w:r w:rsidR="008B16A9" w:rsidRPr="009A2675">
        <w:rPr>
          <w:rFonts w:ascii="Simplified Arabic" w:hAnsi="Simplified Arabic" w:cs="Simplified Arabic"/>
          <w:sz w:val="26"/>
          <w:szCs w:val="26"/>
          <w:rtl/>
        </w:rPr>
        <w:t xml:space="preserve">؛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ه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شريك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ساس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تنم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اجتماع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ك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نه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ركيز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هم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عزيز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صمو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وطن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مواجه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تحد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فرضه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واق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فلسطيني</w:t>
      </w:r>
      <w:r w:rsidRPr="009A2675">
        <w:rPr>
          <w:rFonts w:ascii="Simplified Arabic" w:hAnsi="Simplified Arabic" w:cs="Simplified Arabic"/>
          <w:sz w:val="26"/>
          <w:szCs w:val="26"/>
        </w:rPr>
        <w:t>.</w:t>
      </w:r>
    </w:p>
    <w:p w14:paraId="57F9D91B" w14:textId="77777777" w:rsidR="007E751B" w:rsidRPr="009A2675" w:rsidRDefault="007E751B" w:rsidP="009519B5">
      <w:pPr>
        <w:jc w:val="center"/>
        <w:rPr>
          <w:rFonts w:ascii="Simplified Arabic" w:eastAsia="Times New Roman" w:hAnsi="Simplified Arabic" w:cs="Simplified Arabic"/>
          <w:b/>
          <w:bCs/>
          <w:color w:val="000000"/>
          <w:sz w:val="26"/>
          <w:szCs w:val="26"/>
          <w:rtl/>
        </w:rPr>
      </w:pPr>
    </w:p>
    <w:p w14:paraId="270AC0DE" w14:textId="7CFDAF8A" w:rsidR="009E0A89" w:rsidRPr="009A2675" w:rsidRDefault="001441FE" w:rsidP="009E0A89">
      <w:pPr>
        <w:jc w:val="center"/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</w:pP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471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9E0A89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يوماً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من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معاناة: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مرأ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فلسطيني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بين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جحيم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عدوان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وتحديات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إعال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0A4CD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أسرة</w:t>
      </w:r>
    </w:p>
    <w:p w14:paraId="6295D93E" w14:textId="7A23F10A" w:rsidR="00AE6EB3" w:rsidRPr="009A2675" w:rsidRDefault="00AE6EB3" w:rsidP="009251B0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ذ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د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وا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سابع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شري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3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حت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تفاق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قف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طلاق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ا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نو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ن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5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؛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دا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1441FE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471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ماً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حت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من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ذا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زال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رأ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فلسطيني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واجه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حدي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سيم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تعا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ستعاد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يا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طبيعية.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كل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أطفا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0%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ضحاي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وا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حرب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باد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E11A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ماعية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لغ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دد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شهيد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2,316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جمال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4</w:t>
      </w:r>
      <w:r w:rsidR="00696718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8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,</w:t>
      </w:r>
      <w:r w:rsidR="009251B0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346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هيداً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ت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اريخه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تشك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أطفا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سبته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69%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جمال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AD75A1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رح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AD75A1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بالغ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AD75A1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دده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1</w:t>
      </w:r>
      <w:r w:rsidR="00696718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,</w:t>
      </w:r>
      <w:r w:rsidR="009251B0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59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ريحاً.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م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70%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فقودي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تيج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دوا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سرائيل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أطفال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لغ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دده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4,222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فقوداً.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تشي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قاري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وارد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غز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قارب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ليون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َيْ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خص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ضطرو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لنزوح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ازله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لا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رب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قطاع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صفه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ساء.</w:t>
      </w:r>
    </w:p>
    <w:p w14:paraId="29BBFC23" w14:textId="77777777" w:rsidR="00AE6EB3" w:rsidRPr="009A2675" w:rsidRDefault="00AE6EB3" w:rsidP="00AE6EB3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</w:p>
    <w:p w14:paraId="5F5859EB" w14:textId="7747EEF0" w:rsidR="000A4CD3" w:rsidRPr="009A2675" w:rsidRDefault="00AE6EB3" w:rsidP="002F41AB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ظ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ذه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حدي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نساني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قاسية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واجه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3,901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مرأ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لسطيني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قعاً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أساوياً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عد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ا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زواجه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تيج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رب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باد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جماعية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يصبح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عيل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وحيد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أس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رم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ائله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اسي.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تحم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ؤلا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عباءً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ثقيل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تأمي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قم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عيش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رعاي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بناء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ظ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ظروف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قتصادي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انق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فاقم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فع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صا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دمار.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</w:t>
      </w:r>
      <w:r w:rsidR="00AD75A1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ضاف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AD75A1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صعوب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فاظ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ستقرا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ر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إنه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واجه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حدي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ضاعف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عال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ائل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قد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سندها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تربي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طفا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نقاض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نازل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ظ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حّ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وارد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ذ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فاقمه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حصار.</w:t>
      </w:r>
      <w:r w:rsidR="002F41AB" w:rsidRPr="009A2675">
        <w:rPr>
          <w:rFonts w:ascii="Simplified Arabic" w:hAnsi="Simplified Arabic" w:cs="Simplified Arabic"/>
          <w:color w:val="000000" w:themeColor="text1"/>
          <w:sz w:val="26"/>
          <w:szCs w:val="26"/>
        </w:rPr>
        <w:t xml:space="preserve"> </w:t>
      </w:r>
      <w:r w:rsidR="007621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م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762146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ضف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غربية</w:t>
      </w:r>
      <w:r w:rsidR="00A44850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A44850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قد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ستشهد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762146" w:rsidRPr="009A2675">
        <w:rPr>
          <w:rFonts w:ascii="Simplified Arabic" w:hAnsi="Simplified Arabic" w:cs="Simplified Arabic"/>
          <w:color w:val="000000" w:themeColor="text1"/>
          <w:sz w:val="26"/>
          <w:szCs w:val="26"/>
        </w:rPr>
        <w:t>923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F41A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واطناً</w:t>
      </w:r>
      <w:r w:rsidR="006900A2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900A2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ينه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900A2" w:rsidRPr="009A2675">
        <w:rPr>
          <w:rFonts w:ascii="Simplified Arabic" w:hAnsi="Simplified Arabic" w:cs="Simplified Arabic"/>
          <w:color w:val="000000" w:themeColor="text1"/>
          <w:sz w:val="26"/>
          <w:szCs w:val="26"/>
        </w:rPr>
        <w:t>2</w:t>
      </w:r>
      <w:r w:rsidR="00762146" w:rsidRPr="009A2675">
        <w:rPr>
          <w:rFonts w:ascii="Simplified Arabic" w:hAnsi="Simplified Arabic" w:cs="Simplified Arabic"/>
          <w:color w:val="000000" w:themeColor="text1"/>
          <w:sz w:val="26"/>
          <w:szCs w:val="26"/>
        </w:rPr>
        <w:t>6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6900A2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هيدة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ذ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سابع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شري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3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حت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اريخ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صدا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هذا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بيان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جراء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عتداء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قوات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احتلا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504F08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لمستوطنين.</w:t>
      </w:r>
    </w:p>
    <w:p w14:paraId="5B7E6F46" w14:textId="17C90378" w:rsidR="00BC5DAD" w:rsidRPr="009A2675" w:rsidRDefault="00BC5DAD" w:rsidP="0085028D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</w:rPr>
      </w:pPr>
    </w:p>
    <w:p w14:paraId="1C7FC7A5" w14:textId="2DF8FABD" w:rsidR="00E91E4C" w:rsidRPr="009A2675" w:rsidRDefault="00E91E4C" w:rsidP="00E91E4C">
      <w:pPr>
        <w:jc w:val="center"/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</w:pP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مرأ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فلسطيني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بين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مطرق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اعتقالات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وآلام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تخفيها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أرقام: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صمود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يتحدى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سجون</w:t>
      </w:r>
    </w:p>
    <w:p w14:paraId="416B4682" w14:textId="5589CAB7" w:rsidR="00107C3D" w:rsidRPr="009A2675" w:rsidRDefault="00B778A5" w:rsidP="00A0349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A2675">
        <w:rPr>
          <w:rFonts w:ascii="Simplified Arabic" w:hAnsi="Simplified Arabic" w:cs="Simplified Arabic"/>
          <w:sz w:val="26"/>
          <w:szCs w:val="26"/>
          <w:rtl/>
        </w:rPr>
        <w:t>كش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قر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صاد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ؤسس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قوق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سرى</w:t>
      </w:r>
      <w:r w:rsidR="009A3331" w:rsidRPr="009A2675">
        <w:rPr>
          <w:rFonts w:ascii="Simplified Arabic" w:hAnsi="Simplified Arabic" w:cs="Simplified Arabic"/>
          <w:sz w:val="26"/>
          <w:szCs w:val="26"/>
          <w:vertAlign w:val="superscript"/>
          <w:rtl/>
        </w:rPr>
        <w:footnoteReference w:id="1"/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صاع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سبوق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عتقال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فلسطينيات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سجل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16A9" w:rsidRPr="009A2675">
        <w:rPr>
          <w:rFonts w:ascii="Simplified Arabic" w:hAnsi="Simplified Arabic" w:cs="Simplified Arabic"/>
          <w:sz w:val="26"/>
          <w:szCs w:val="26"/>
          <w:rtl/>
        </w:rPr>
        <w:t>ال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2024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حد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266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ال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عتقال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يرتف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اعتقالات</w:t>
      </w:r>
      <w:r w:rsidR="00FE62CB" w:rsidRPr="009A2675">
        <w:rPr>
          <w:rFonts w:ascii="Simplified Arabic" w:hAnsi="Simplified Arabic" w:cs="Simplified Arabic"/>
          <w:sz w:val="26"/>
          <w:szCs w:val="26"/>
          <w:vertAlign w:val="superscript"/>
          <w:rtl/>
        </w:rPr>
        <w:footnoteReference w:id="2"/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ذ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د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ر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باد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lastRenderedPageBreak/>
        <w:t>الجماع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450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الة</w:t>
      </w:r>
      <w:r w:rsidR="00CF723E" w:rsidRPr="009A2675">
        <w:rPr>
          <w:rFonts w:ascii="Simplified Arabic" w:hAnsi="Simplified Arabic" w:cs="Simplified Arabic"/>
          <w:sz w:val="26"/>
          <w:szCs w:val="26"/>
        </w:rPr>
        <w:t xml:space="preserve"> </w:t>
      </w:r>
      <w:r w:rsidR="00320E05" w:rsidRPr="009A2675">
        <w:rPr>
          <w:rFonts w:ascii="Simplified Arabic" w:hAnsi="Simplified Arabic" w:cs="Simplified Arabic"/>
          <w:sz w:val="26"/>
          <w:szCs w:val="26"/>
          <w:rtl/>
        </w:rPr>
        <w:t>اعتقال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.</w:t>
      </w:r>
      <w:r w:rsidR="00A03490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576E3" w:rsidRPr="009A2675">
        <w:rPr>
          <w:rFonts w:ascii="Simplified Arabic" w:hAnsi="Simplified Arabic" w:cs="Simplified Arabic"/>
          <w:sz w:val="26"/>
          <w:szCs w:val="26"/>
          <w:rtl/>
        </w:rPr>
        <w:t>وحت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7C3D" w:rsidRPr="009A2675">
        <w:rPr>
          <w:rFonts w:ascii="Simplified Arabic" w:hAnsi="Simplified Arabic" w:cs="Simplified Arabic"/>
          <w:sz w:val="26"/>
          <w:szCs w:val="26"/>
          <w:rtl/>
        </w:rPr>
        <w:t>تاريخ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03490" w:rsidRPr="009A2675">
        <w:rPr>
          <w:rFonts w:ascii="Simplified Arabic" w:hAnsi="Simplified Arabic" w:cs="Simplified Arabic"/>
          <w:sz w:val="26"/>
          <w:szCs w:val="26"/>
          <w:rtl/>
        </w:rPr>
        <w:t>25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7C3D" w:rsidRPr="009A2675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7C3D" w:rsidRPr="009A2675">
        <w:rPr>
          <w:rFonts w:ascii="Simplified Arabic" w:hAnsi="Simplified Arabic" w:cs="Simplified Arabic"/>
          <w:sz w:val="26"/>
          <w:szCs w:val="26"/>
          <w:rtl/>
        </w:rPr>
        <w:t>2025،</w:t>
      </w:r>
      <w:r w:rsidR="00A03490" w:rsidRPr="009A2675">
        <w:rPr>
          <w:rFonts w:ascii="Simplified Arabic" w:hAnsi="Simplified Arabic" w:cs="Simplified Arabic"/>
          <w:sz w:val="26"/>
          <w:szCs w:val="26"/>
          <w:rtl/>
        </w:rPr>
        <w:t xml:space="preserve"> مازال الاحتلال الإسرائي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03490" w:rsidRPr="009A2675">
        <w:rPr>
          <w:rFonts w:ascii="Simplified Arabic" w:hAnsi="Simplified Arabic" w:cs="Simplified Arabic"/>
          <w:sz w:val="26"/>
          <w:szCs w:val="26"/>
          <w:rtl/>
        </w:rPr>
        <w:t xml:space="preserve">يعتقل </w:t>
      </w:r>
      <w:r w:rsidR="00B35407" w:rsidRPr="009A2675">
        <w:rPr>
          <w:rFonts w:ascii="Simplified Arabic" w:hAnsi="Simplified Arabic" w:cs="Simplified Arabic"/>
          <w:sz w:val="26"/>
          <w:szCs w:val="26"/>
          <w:rtl/>
        </w:rPr>
        <w:t>18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7C3D" w:rsidRPr="009A2675">
        <w:rPr>
          <w:rFonts w:ascii="Simplified Arabic" w:hAnsi="Simplified Arabic" w:cs="Simplified Arabic"/>
          <w:sz w:val="26"/>
          <w:szCs w:val="26"/>
          <w:rtl/>
        </w:rPr>
        <w:t>أسير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0E05" w:rsidRPr="009A2675">
        <w:rPr>
          <w:rFonts w:ascii="Simplified Arabic" w:hAnsi="Simplified Arabic" w:cs="Simplified Arabic"/>
          <w:sz w:val="26"/>
          <w:szCs w:val="26"/>
          <w:rtl/>
        </w:rPr>
        <w:t>و</w:t>
      </w:r>
      <w:r w:rsidR="009B733B" w:rsidRPr="009A2675">
        <w:rPr>
          <w:rFonts w:ascii="Simplified Arabic" w:hAnsi="Simplified Arabic" w:cs="Simplified Arabic"/>
          <w:sz w:val="26"/>
          <w:szCs w:val="26"/>
          <w:rtl/>
        </w:rPr>
        <w:t>وفق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B733B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ا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فاق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قف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طلاق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نار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نو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ن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5،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م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إفراج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تاريخ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كانو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ثاني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ع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69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أسير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ض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دفع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لى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صفقة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4F417D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تبادل.</w:t>
      </w:r>
    </w:p>
    <w:bookmarkEnd w:id="0"/>
    <w:p w14:paraId="4B7CBC8C" w14:textId="77777777" w:rsidR="00900A4E" w:rsidRPr="009A2675" w:rsidRDefault="00900A4E" w:rsidP="00900A4E">
      <w:pPr>
        <w:pStyle w:val="NormalWeb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</w:pPr>
    </w:p>
    <w:p w14:paraId="0B5A201A" w14:textId="7135752F" w:rsidR="00900A4E" w:rsidRPr="009A2675" w:rsidRDefault="00900A4E" w:rsidP="00900A4E">
      <w:pPr>
        <w:jc w:val="center"/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</w:pPr>
      <w:bookmarkStart w:id="1" w:name="_GoBack"/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بين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أنقاض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والأمل: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معاناة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نساء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فلسطينيات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بعد</w:t>
      </w:r>
      <w:r w:rsidR="003B43E3"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b/>
          <w:bCs/>
          <w:color w:val="000000"/>
          <w:sz w:val="28"/>
          <w:szCs w:val="28"/>
          <w:rtl/>
        </w:rPr>
        <w:t>العدوان</w:t>
      </w:r>
    </w:p>
    <w:bookmarkEnd w:id="1"/>
    <w:p w14:paraId="1B8E45BD" w14:textId="0B26059E" w:rsidR="006C010D" w:rsidRPr="009A2675" w:rsidRDefault="00CB0826" w:rsidP="00900A4E">
      <w:pPr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فقدا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17,861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طفلاً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فلسطينياً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ليس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جرد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رق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عابر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ل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جرح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غائر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ذاكر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مهات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حمل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حلا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طفاله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حت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نقاض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عدوان.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على ال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رغ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من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وقف</w:t>
      </w:r>
      <w:r w:rsidR="0023240F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ه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بقى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شاهد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فقدا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شاهد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آس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ٍ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نسى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511EEB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ل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فلذات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كباد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خُطفوا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ي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أيدي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اركي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راءه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قلوباً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نزف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حرماناً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أرواحاً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ثقل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صدمات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عميقة.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عيش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أمهات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B85B71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B85B71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قطاع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B85B71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غز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ي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كوابيس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يومي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اكتئاب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تجذر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ينما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يقضّ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قلق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ضاجعهن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ه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يحاولن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إراد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مزقة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</w:t>
      </w:r>
      <w:r w:rsidR="0042455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إمساك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2455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يد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42455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ناج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ٍ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تضميد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جراح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رى.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مامه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مهم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شاق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تجاوز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إعاد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ناء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حجر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لتصل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ترمي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نفوس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إعاد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ثقة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عال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قاس</w:t>
      </w:r>
      <w:r w:rsidR="002E178C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ٍ،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جبره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عيش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بين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ألم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الفقد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وأمل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Times New Roman" w:hAnsi="Simplified Arabic" w:cs="Simplified Arabic"/>
          <w:sz w:val="26"/>
          <w:szCs w:val="26"/>
          <w:rtl/>
        </w:rPr>
        <w:t>ينطفئ.</w:t>
      </w:r>
    </w:p>
    <w:p w14:paraId="3C16114B" w14:textId="77777777" w:rsidR="00810651" w:rsidRPr="009A2675" w:rsidRDefault="00810651" w:rsidP="00AD1F3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5A2357A" w14:textId="05D23970" w:rsidR="00810651" w:rsidRPr="009A2675" w:rsidRDefault="00810651" w:rsidP="0081065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A2675">
        <w:rPr>
          <w:rFonts w:ascii="Simplified Arabic" w:hAnsi="Simplified Arabic" w:cs="Simplified Arabic"/>
          <w:sz w:val="26"/>
          <w:szCs w:val="26"/>
          <w:rtl/>
        </w:rPr>
        <w:t>الواق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عاني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ز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ظ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تجاوز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قد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رواح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حد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صح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نفس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هائل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يشكّ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بئ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ضافي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لات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تحمل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ب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رع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طفال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ظ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يا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خدم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ساسية.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ش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يان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كت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م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متحد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تنسيق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شؤو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نسان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15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طفلاً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متوسط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صيبو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ومياً</w:t>
      </w:r>
      <w:r w:rsidR="00C63CFD" w:rsidRPr="009A2675">
        <w:rPr>
          <w:rFonts w:ascii="Simplified Arabic" w:hAnsi="Simplified Arabic" w:cs="Simplified Arabic"/>
          <w:sz w:val="26"/>
          <w:szCs w:val="26"/>
          <w:vertAlign w:val="superscript"/>
          <w:rtl/>
          <w:lang w:bidi="ar-JO"/>
        </w:rPr>
        <w:footnoteReference w:id="3"/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إعاق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ق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ستم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د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يا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ستخد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سلح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تفج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سابع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شرين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ول</w:t>
      </w:r>
      <w:r w:rsidR="003B43E3"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023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عن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هناك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7,065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طفل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صيبو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إعاق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عدوان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هو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شم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قد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طر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بص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سمع</w:t>
      </w:r>
      <w:r w:rsidRPr="009A2675">
        <w:rPr>
          <w:rFonts w:ascii="Simplified Arabic" w:hAnsi="Simplified Arabic" w:cs="Simplified Arabic"/>
          <w:sz w:val="26"/>
          <w:szCs w:val="26"/>
        </w:rPr>
        <w:t>.</w:t>
      </w:r>
    </w:p>
    <w:p w14:paraId="2AEA4AE2" w14:textId="77777777" w:rsidR="00810651" w:rsidRPr="009A2675" w:rsidRDefault="00810651" w:rsidP="00810651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79479777" w14:textId="6B16EAB4" w:rsidR="00810651" w:rsidRPr="009A2675" w:rsidRDefault="00B07012" w:rsidP="00810651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9A2675">
        <w:rPr>
          <w:rFonts w:ascii="Simplified Arabic" w:hAnsi="Simplified Arabic" w:cs="Simplified Arabic"/>
          <w:sz w:val="26"/>
          <w:szCs w:val="26"/>
          <w:rtl/>
        </w:rPr>
        <w:t>ي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ض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ذلك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أ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غز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يعان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صعوب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تأم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حتياجات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أساس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ث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غذ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الماء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وق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نفس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يعجز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ع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توف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رع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صح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لازم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لأطفال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مصابين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بسب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نهيا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نظ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قطاع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قيو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الاحتلال المفروضة على إدخال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إمداد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طب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حيو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استهد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مستشف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الطواق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طبية.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هذ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واق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جع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مصاب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عرض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للإعاق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متزايد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ث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بت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أصا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4,500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شخص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نه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18%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أطفال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فضل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ع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زياد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مخاط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صحية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؛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مث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تشوه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عمو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فقري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هشاش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عظام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بسب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نقص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أطر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صناع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والرع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0651" w:rsidRPr="009A2675">
        <w:rPr>
          <w:rFonts w:ascii="Simplified Arabic" w:hAnsi="Simplified Arabic" w:cs="Simplified Arabic"/>
          <w:sz w:val="26"/>
          <w:szCs w:val="26"/>
          <w:rtl/>
        </w:rPr>
        <w:t>الطبية</w:t>
      </w:r>
      <w:r w:rsidR="00810651" w:rsidRPr="009A2675">
        <w:rPr>
          <w:rFonts w:ascii="Simplified Arabic" w:hAnsi="Simplified Arabic" w:cs="Simplified Arabic"/>
          <w:sz w:val="26"/>
          <w:szCs w:val="26"/>
        </w:rPr>
        <w:t>.</w:t>
      </w:r>
    </w:p>
    <w:p w14:paraId="4A8AA87D" w14:textId="77777777" w:rsidR="007E05ED" w:rsidRPr="009A2675" w:rsidRDefault="007E05ED" w:rsidP="007E05E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46EB1C8" w14:textId="53228D1C" w:rsidR="00810651" w:rsidRPr="009A2675" w:rsidRDefault="00810651" w:rsidP="00A6193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A2675">
        <w:rPr>
          <w:rFonts w:ascii="Simplified Arabic" w:hAnsi="Simplified Arabic" w:cs="Simplified Arabic"/>
          <w:sz w:val="26"/>
          <w:szCs w:val="26"/>
          <w:rtl/>
        </w:rPr>
        <w:t>تضرر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437,600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حد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سكن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جر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6193F" w:rsidRPr="009A2675">
        <w:rPr>
          <w:rFonts w:ascii="Simplified Arabic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د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>ّ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شري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آل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أس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فلسطينية.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جد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عدي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هؤل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نفس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ضطر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لعيش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خي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ؤقت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ع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قد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ازلهن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كان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مث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لاذ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آمناً.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ظ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هذ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ظرو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قاس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كاب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حد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ضاعف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عان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صعوب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أم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حتياجات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ساس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ث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غذ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ماء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عن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الأطف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مرض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يا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رع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صحية.</w:t>
      </w:r>
      <w:r w:rsidR="002E178C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ك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تحمل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عب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كب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رع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سر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سط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بيئ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فتق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بسط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قوم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يا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زي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عانات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فس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جسدية</w:t>
      </w:r>
      <w:r w:rsidRPr="009A2675">
        <w:rPr>
          <w:rFonts w:ascii="Simplified Arabic" w:hAnsi="Simplified Arabic" w:cs="Simplified Arabic"/>
          <w:sz w:val="26"/>
          <w:szCs w:val="26"/>
        </w:rPr>
        <w:t>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خي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وف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دن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م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و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خصوص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عمق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زم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نسانية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م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يا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بن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تحت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ساس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تفاق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زم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صح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lastRenderedPageBreak/>
        <w:t>والاجتماع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تعيش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ح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طأ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ظرو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قاس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بر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قارس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و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را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شديد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حدود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وصو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رعا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طب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الخدم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ساس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جع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يات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حدي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ستمر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لبق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قي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ياة</w:t>
      </w:r>
      <w:r w:rsidRPr="009A2675">
        <w:rPr>
          <w:rFonts w:ascii="Simplified Arabic" w:hAnsi="Simplified Arabic" w:cs="Simplified Arabic"/>
          <w:sz w:val="26"/>
          <w:szCs w:val="26"/>
        </w:rPr>
        <w:t>.</w:t>
      </w:r>
    </w:p>
    <w:p w14:paraId="65A70E7C" w14:textId="77777777" w:rsidR="00810651" w:rsidRPr="009A2675" w:rsidRDefault="00810651" w:rsidP="007E05ED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54E39A2A" w14:textId="5A10C034" w:rsidR="00F86D30" w:rsidRPr="009A2675" w:rsidRDefault="007E05ED" w:rsidP="004F25B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غز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طغ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دما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فاصي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حيا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يوم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ج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نفس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حاصر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ظرو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صعب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طاق.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صبح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خيا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لاذ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وحيد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لكنه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وف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أم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و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خصوص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ضرور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كرامتهن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على ال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رغ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من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وق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إطلاق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ار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فإ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هذ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واق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مؤل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سيستم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فت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طويل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يكو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جسيد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لمعانا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يوم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ستم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تجر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ّ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أبسط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حقوقه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hAnsi="Simplified Arabic" w:cs="Simplified Arabic"/>
          <w:sz w:val="26"/>
          <w:szCs w:val="26"/>
          <w:rtl/>
        </w:rPr>
        <w:t>الإنسانية</w:t>
      </w:r>
      <w:r w:rsidR="004F25BE" w:rsidRPr="009A2675">
        <w:rPr>
          <w:rFonts w:ascii="Simplified Arabic" w:hAnsi="Simplified Arabic" w:cs="Simplified Arabic"/>
          <w:sz w:val="26"/>
          <w:szCs w:val="26"/>
        </w:rPr>
        <w:t>.</w:t>
      </w:r>
    </w:p>
    <w:p w14:paraId="3A9E2569" w14:textId="77777777" w:rsidR="00CF4214" w:rsidRPr="009A2675" w:rsidRDefault="00CF4214" w:rsidP="004F25BE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6AF4D688" w14:textId="51281366" w:rsidR="00E57601" w:rsidRPr="009A2675" w:rsidRDefault="00635768" w:rsidP="007E1DBB">
      <w:pPr>
        <w:pStyle w:val="NormalWeb"/>
        <w:bidi/>
        <w:spacing w:before="0" w:beforeAutospacing="0" w:after="0" w:afterAutospacing="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ضف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غربية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>و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منذ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سابع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تشري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أو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2023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وحتى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آن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بلغ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عدد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شهداء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أطفا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18</w:t>
      </w:r>
      <w:r w:rsidR="00A6193F" w:rsidRPr="009A2675">
        <w:rPr>
          <w:rFonts w:ascii="Simplified Arabic" w:eastAsia="Calibri" w:hAnsi="Simplified Arabic" w:cs="Simplified Arabic"/>
          <w:sz w:val="26"/>
          <w:szCs w:val="26"/>
          <w:rtl/>
        </w:rPr>
        <w:t>6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طفلا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>ً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ظ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تصاعد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اعتداءات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إسرائيلي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فاقمت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معانا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سكان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و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>ب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خاص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نساء.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فالواقع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ذ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تعيشه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نساء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ضف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Pr="009A2675">
        <w:rPr>
          <w:rFonts w:ascii="Simplified Arabic" w:eastAsia="Calibri" w:hAnsi="Simplified Arabic" w:cs="Simplified Arabic"/>
          <w:sz w:val="26"/>
          <w:szCs w:val="26"/>
          <w:rtl/>
        </w:rPr>
        <w:t>الغربي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A6193F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خاصة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شما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ضف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غربية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يعكس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معانا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مستمر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بفع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اعتداءات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احتلا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إسرائيلي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تشمل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تهجير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سكان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وتدمير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منازل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وحرقها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فضلاً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ع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تدمير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بني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تحتية.</w:t>
      </w:r>
      <w:r w:rsidR="0023240F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منذ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بدء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عملي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عسكري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إسرائيلي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واسع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جني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بتاريخ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21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كانو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ثان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2025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متدت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لاحقاً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مدين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طولكرم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ومخيماتها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27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كانو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ثان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2025،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وما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تلاها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عمليات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مخيم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الفارعة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بطوباس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بتاريخ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3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شباط</w:t>
      </w:r>
      <w:r w:rsidR="003B43E3" w:rsidRPr="009A2675">
        <w:rPr>
          <w:rFonts w:ascii="Simplified Arabic" w:eastAsia="Calibri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eastAsia="Calibri" w:hAnsi="Simplified Arabic" w:cs="Simplified Arabic"/>
          <w:sz w:val="26"/>
          <w:szCs w:val="26"/>
          <w:rtl/>
        </w:rPr>
        <w:t>2025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حيث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فرض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قو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حظر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لل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تجو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ا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المخي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وأغلق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مداخله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م</w:t>
      </w:r>
      <w:r w:rsidR="00AD1F3B" w:rsidRPr="009A2675">
        <w:rPr>
          <w:rFonts w:ascii="Simplified Arabic" w:hAnsi="Simplified Arabic" w:cs="Simplified Arabic"/>
          <w:sz w:val="26"/>
          <w:szCs w:val="26"/>
          <w:rtl/>
        </w:rPr>
        <w:t>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1F3B" w:rsidRPr="009A2675">
        <w:rPr>
          <w:rFonts w:ascii="Simplified Arabic" w:hAnsi="Simplified Arabic" w:cs="Simplified Arabic"/>
          <w:sz w:val="26"/>
          <w:szCs w:val="26"/>
          <w:rtl/>
        </w:rPr>
        <w:t>جع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1F3B" w:rsidRPr="009A2675">
        <w:rPr>
          <w:rFonts w:ascii="Simplified Arabic" w:hAnsi="Simplified Arabic" w:cs="Simplified Arabic"/>
          <w:sz w:val="26"/>
          <w:szCs w:val="26"/>
          <w:rtl/>
        </w:rPr>
        <w:t>الدخو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1F3B" w:rsidRPr="009A2675">
        <w:rPr>
          <w:rFonts w:ascii="Simplified Arabic" w:hAnsi="Simplified Arabic" w:cs="Simplified Arabic"/>
          <w:sz w:val="26"/>
          <w:szCs w:val="26"/>
          <w:rtl/>
        </w:rPr>
        <w:t>والخروج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1F3B" w:rsidRPr="009A2675">
        <w:rPr>
          <w:rFonts w:ascii="Simplified Arabic" w:hAnsi="Simplified Arabic" w:cs="Simplified Arabic"/>
          <w:sz w:val="26"/>
          <w:szCs w:val="26"/>
          <w:rtl/>
        </w:rPr>
        <w:t>من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1F3B" w:rsidRPr="009A2675">
        <w:rPr>
          <w:rFonts w:ascii="Simplified Arabic" w:hAnsi="Simplified Arabic" w:cs="Simplified Arabic"/>
          <w:sz w:val="26"/>
          <w:szCs w:val="26"/>
          <w:rtl/>
        </w:rPr>
        <w:t>محصور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فقط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100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87480" w:rsidRPr="009A2675">
        <w:rPr>
          <w:rFonts w:ascii="Simplified Arabic" w:hAnsi="Simplified Arabic" w:cs="Simplified Arabic"/>
          <w:sz w:val="26"/>
          <w:szCs w:val="26"/>
          <w:rtl/>
        </w:rPr>
        <w:t>أس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فر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أو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أُجبر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ع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مغاد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المخيم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أسفر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هذ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العمل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ع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دما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واسع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المنازل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والبن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التحتي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أد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نزوح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جماع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4214" w:rsidRPr="009A2675">
        <w:rPr>
          <w:rFonts w:ascii="Simplified Arabic" w:hAnsi="Simplified Arabic" w:cs="Simplified Arabic"/>
          <w:sz w:val="26"/>
          <w:szCs w:val="26"/>
          <w:rtl/>
        </w:rPr>
        <w:t>للسكان</w:t>
      </w:r>
      <w:r w:rsidR="007E1DBB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2F41AB" w:rsidRPr="009A2675">
        <w:rPr>
          <w:rFonts w:ascii="Simplified Arabic" w:hAnsi="Simplified Arabic" w:cs="Simplified Arabic"/>
          <w:sz w:val="26"/>
          <w:szCs w:val="26"/>
          <w:rtl/>
        </w:rPr>
        <w:t xml:space="preserve"> و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34F82" w:rsidRPr="009A2675">
        <w:rPr>
          <w:rFonts w:ascii="Simplified Arabic" w:hAnsi="Simplified Arabic" w:cs="Simplified Arabic"/>
          <w:sz w:val="26"/>
          <w:szCs w:val="26"/>
          <w:rtl/>
        </w:rPr>
        <w:t>13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شباط 2025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أفاد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كال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أونرو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بأ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عمل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عسكر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سبب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هج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40,000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لاجئ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لسطين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خيم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جنين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طولكرم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نو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شمس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الفارعة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0B9F" w:rsidRPr="009A2675">
        <w:rPr>
          <w:rFonts w:ascii="Simplified Arabic" w:hAnsi="Simplified Arabic" w:cs="Simplified Arabic"/>
          <w:sz w:val="26"/>
          <w:szCs w:val="26"/>
          <w:rtl/>
        </w:rPr>
        <w:t>و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ق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هج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آلاف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عد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عملي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جن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المناطق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محيط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بها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بين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ستم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تهج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أعقاب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عملي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متواصل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قو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به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5D24" w:rsidRPr="009A2675">
        <w:rPr>
          <w:rFonts w:ascii="Simplified Arabic" w:hAnsi="Simplified Arabic" w:cs="Simplified Arabic"/>
          <w:sz w:val="26"/>
          <w:szCs w:val="26"/>
          <w:rtl/>
        </w:rPr>
        <w:t>قو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5D24" w:rsidRPr="009A2675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5D24" w:rsidRPr="009A2675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ل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يزال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آل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سك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يفرو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هذ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مخيما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أربعة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ض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76,000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لاجئ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لسطيني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يكا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خي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جن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يصبح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خالي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ماماً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بين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شه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خي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نو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شمس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هجيراً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شبه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كامل،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فيما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تهجي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آلاف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سكا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خيمي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طولكر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الفارعة.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قد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لجأت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عظ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أسر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مهج</w:t>
      </w:r>
      <w:r w:rsidR="0023240F" w:rsidRPr="009A2675">
        <w:rPr>
          <w:rFonts w:ascii="Simplified Arabic" w:hAnsi="Simplified Arabic" w:cs="Simplified Arabic"/>
          <w:sz w:val="26"/>
          <w:szCs w:val="26"/>
          <w:rtl/>
        </w:rPr>
        <w:t>ّ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ر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خيم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الفارعة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إلى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مد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جنين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طوباس</w:t>
      </w:r>
      <w:r w:rsidR="003B43E3" w:rsidRPr="009A2675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ونابلس</w:t>
      </w:r>
      <w:r w:rsidR="002F41AB" w:rsidRPr="009A2675">
        <w:rPr>
          <w:rStyle w:val="FootnoteReference"/>
          <w:rFonts w:ascii="Simplified Arabic" w:eastAsia="Calibri" w:hAnsi="Simplified Arabic" w:cs="Simplified Arabic"/>
          <w:sz w:val="26"/>
          <w:szCs w:val="26"/>
          <w:rtl/>
        </w:rPr>
        <w:footnoteReference w:id="4"/>
      </w:r>
      <w:r w:rsidR="002A4D64" w:rsidRPr="009A2675">
        <w:rPr>
          <w:rFonts w:ascii="Simplified Arabic" w:hAnsi="Simplified Arabic" w:cs="Simplified Arabic"/>
          <w:sz w:val="26"/>
          <w:szCs w:val="26"/>
          <w:rtl/>
        </w:rPr>
        <w:t>.</w:t>
      </w:r>
    </w:p>
    <w:sectPr w:rsidR="00E57601" w:rsidRPr="009A2675" w:rsidSect="007672C1">
      <w:footerReference w:type="default" r:id="rId8"/>
      <w:type w:val="continuous"/>
      <w:pgSz w:w="11906" w:h="16838" w:code="9"/>
      <w:pgMar w:top="1134" w:right="1134" w:bottom="1134" w:left="1134" w:header="680" w:footer="680" w:gutter="0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1A5BA" w14:textId="77777777" w:rsidR="00CA7D23" w:rsidRDefault="00CA7D23" w:rsidP="00FE5188">
      <w:r>
        <w:separator/>
      </w:r>
    </w:p>
  </w:endnote>
  <w:endnote w:type="continuationSeparator" w:id="0">
    <w:p w14:paraId="20F012B8" w14:textId="77777777" w:rsidR="00CA7D23" w:rsidRDefault="00CA7D23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5CF04" w14:textId="262053EC" w:rsidR="00CD193F" w:rsidRDefault="00CD193F" w:rsidP="00C917EB">
    <w:pPr>
      <w:pStyle w:val="Footer"/>
      <w:jc w:val="center"/>
    </w:pPr>
    <w:r w:rsidRPr="00B54582">
      <w:rPr>
        <w:sz w:val="18"/>
        <w:szCs w:val="18"/>
      </w:rPr>
      <w:fldChar w:fldCharType="begin"/>
    </w:r>
    <w:r w:rsidRPr="00B54582">
      <w:rPr>
        <w:sz w:val="18"/>
        <w:szCs w:val="18"/>
      </w:rPr>
      <w:instrText xml:space="preserve"> PAGE   \* MERGEFORMAT </w:instrText>
    </w:r>
    <w:r w:rsidRPr="00B54582">
      <w:rPr>
        <w:sz w:val="18"/>
        <w:szCs w:val="18"/>
      </w:rPr>
      <w:fldChar w:fldCharType="separate"/>
    </w:r>
    <w:r w:rsidR="009A2675">
      <w:rPr>
        <w:noProof/>
        <w:sz w:val="18"/>
        <w:szCs w:val="18"/>
        <w:rtl/>
      </w:rPr>
      <w:t>2</w:t>
    </w:r>
    <w:r w:rsidRPr="00B54582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1966B" w14:textId="77777777" w:rsidR="00CA7D23" w:rsidRDefault="00CA7D23" w:rsidP="00FE5188">
      <w:r>
        <w:separator/>
      </w:r>
    </w:p>
  </w:footnote>
  <w:footnote w:type="continuationSeparator" w:id="0">
    <w:p w14:paraId="3613B28C" w14:textId="77777777" w:rsidR="00CA7D23" w:rsidRDefault="00CA7D23" w:rsidP="00FE5188">
      <w:r>
        <w:continuationSeparator/>
      </w:r>
    </w:p>
  </w:footnote>
  <w:footnote w:id="1">
    <w:p w14:paraId="172C507E" w14:textId="2863B796" w:rsidR="009A3331" w:rsidRDefault="009A3331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592FB6">
        <w:rPr>
          <w:rFonts w:ascii="Simplified Arabic" w:hAnsi="Simplified Arabic" w:cs="Simplified Arabic"/>
          <w:sz w:val="18"/>
          <w:szCs w:val="18"/>
          <w:rtl/>
        </w:rPr>
        <w:t xml:space="preserve">تشمل </w:t>
      </w:r>
      <w:r w:rsidRPr="00592FB6">
        <w:rPr>
          <w:rFonts w:ascii="Simplified Arabic" w:hAnsi="Simplified Arabic" w:cs="Simplified Arabic"/>
          <w:color w:val="000000"/>
          <w:sz w:val="18"/>
          <w:szCs w:val="18"/>
          <w:shd w:val="clear" w:color="auto" w:fill="FFFFFF"/>
          <w:rtl/>
        </w:rPr>
        <w:t xml:space="preserve">هيئة شؤون الأسرى والمحررين، </w:t>
      </w:r>
      <w:r w:rsidR="002E178C">
        <w:rPr>
          <w:rFonts w:ascii="Simplified Arabic" w:hAnsi="Simplified Arabic" w:cs="Simplified Arabic" w:hint="cs"/>
          <w:color w:val="000000"/>
          <w:sz w:val="18"/>
          <w:szCs w:val="18"/>
          <w:shd w:val="clear" w:color="auto" w:fill="FFFFFF"/>
          <w:rtl/>
        </w:rPr>
        <w:t>و</w:t>
      </w:r>
      <w:r w:rsidRPr="00592FB6">
        <w:rPr>
          <w:rFonts w:ascii="Simplified Arabic" w:hAnsi="Simplified Arabic" w:cs="Simplified Arabic"/>
          <w:color w:val="000000"/>
          <w:sz w:val="18"/>
          <w:szCs w:val="18"/>
          <w:shd w:val="clear" w:color="auto" w:fill="FFFFFF"/>
          <w:rtl/>
        </w:rPr>
        <w:t xml:space="preserve">نادي الأسير الفلسطيني، </w:t>
      </w:r>
      <w:r w:rsidR="002E178C">
        <w:rPr>
          <w:rFonts w:ascii="Simplified Arabic" w:hAnsi="Simplified Arabic" w:cs="Simplified Arabic" w:hint="cs"/>
          <w:color w:val="000000"/>
          <w:sz w:val="18"/>
          <w:szCs w:val="18"/>
          <w:shd w:val="clear" w:color="auto" w:fill="FFFFFF"/>
          <w:rtl/>
        </w:rPr>
        <w:t>و</w:t>
      </w:r>
      <w:r w:rsidRPr="00592FB6">
        <w:rPr>
          <w:rFonts w:ascii="Simplified Arabic" w:hAnsi="Simplified Arabic" w:cs="Simplified Arabic"/>
          <w:color w:val="000000"/>
          <w:sz w:val="18"/>
          <w:szCs w:val="18"/>
          <w:shd w:val="clear" w:color="auto" w:fill="FFFFFF"/>
          <w:rtl/>
        </w:rPr>
        <w:t>مؤسسة الضمير لرعاية الأسير وحقوق الإنسان.</w:t>
      </w:r>
    </w:p>
  </w:footnote>
  <w:footnote w:id="2">
    <w:p w14:paraId="1A18A015" w14:textId="37A898D5" w:rsidR="00FE62CB" w:rsidRDefault="00FE62C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E62CB">
        <w:rPr>
          <w:rFonts w:ascii="Simplified Arabic" w:hAnsi="Simplified Arabic" w:cs="Simplified Arabic"/>
          <w:color w:val="000000"/>
          <w:sz w:val="18"/>
          <w:szCs w:val="18"/>
          <w:shd w:val="clear" w:color="auto" w:fill="FFFFFF"/>
          <w:rtl/>
        </w:rPr>
        <w:t>عدد حالات الاعتقال يشمل من أبقى ا</w:t>
      </w:r>
      <w:r w:rsidRPr="00FE62CB">
        <w:rPr>
          <w:rFonts w:ascii="Simplified Arabic" w:hAnsi="Simplified Arabic" w:cs="Simplified Arabic" w:hint="cs"/>
          <w:color w:val="000000"/>
          <w:sz w:val="18"/>
          <w:szCs w:val="18"/>
          <w:shd w:val="clear" w:color="auto" w:fill="FFFFFF"/>
          <w:rtl/>
        </w:rPr>
        <w:t>لا</w:t>
      </w:r>
      <w:r w:rsidRPr="00FE62CB">
        <w:rPr>
          <w:rFonts w:ascii="Simplified Arabic" w:hAnsi="Simplified Arabic" w:cs="Simplified Arabic"/>
          <w:color w:val="000000"/>
          <w:sz w:val="18"/>
          <w:szCs w:val="18"/>
          <w:shd w:val="clear" w:color="auto" w:fill="FFFFFF"/>
          <w:rtl/>
        </w:rPr>
        <w:t>حتلال على اعتقالهن</w:t>
      </w:r>
      <w:r w:rsidRPr="00FE62CB">
        <w:rPr>
          <w:rFonts w:ascii="Simplified Arabic" w:hAnsi="Simplified Arabic" w:cs="Simplified Arabic" w:hint="cs"/>
          <w:color w:val="000000"/>
          <w:sz w:val="18"/>
          <w:szCs w:val="18"/>
          <w:shd w:val="clear" w:color="auto" w:fill="FFFFFF"/>
          <w:rtl/>
        </w:rPr>
        <w:t>ّ</w:t>
      </w:r>
      <w:r w:rsidR="002E178C">
        <w:rPr>
          <w:rFonts w:ascii="Simplified Arabic" w:hAnsi="Simplified Arabic" w:cs="Simplified Arabic" w:hint="cs"/>
          <w:color w:val="000000"/>
          <w:sz w:val="18"/>
          <w:szCs w:val="18"/>
          <w:shd w:val="clear" w:color="auto" w:fill="FFFFFF"/>
          <w:rtl/>
        </w:rPr>
        <w:t>،</w:t>
      </w:r>
      <w:r w:rsidRPr="00FE62CB">
        <w:rPr>
          <w:rFonts w:ascii="Simplified Arabic" w:hAnsi="Simplified Arabic" w:cs="Simplified Arabic" w:hint="cs"/>
          <w:color w:val="000000"/>
          <w:sz w:val="18"/>
          <w:szCs w:val="18"/>
          <w:shd w:val="clear" w:color="auto" w:fill="FFFFFF"/>
          <w:rtl/>
        </w:rPr>
        <w:t xml:space="preserve"> ومن تم الإفراج عنهنّ لاحقاً.</w:t>
      </w:r>
    </w:p>
  </w:footnote>
  <w:footnote w:id="3">
    <w:p w14:paraId="3DC202D9" w14:textId="0CE972BE" w:rsidR="00C63CFD" w:rsidRPr="003163D0" w:rsidRDefault="00C63CFD" w:rsidP="00C63CFD">
      <w:pPr>
        <w:pStyle w:val="FootnoteText"/>
        <w:bidi w:val="0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3163D0">
        <w:t>https://www.ochaopt.org/ar/content/humanitarian-situation-update-255-gaza-strip</w:t>
      </w:r>
    </w:p>
  </w:footnote>
  <w:footnote w:id="4">
    <w:p w14:paraId="5D18360F" w14:textId="77777777" w:rsidR="002F41AB" w:rsidRPr="00180CD4" w:rsidRDefault="002F41AB" w:rsidP="002F41AB">
      <w:pPr>
        <w:pStyle w:val="FootnoteText"/>
        <w:bidi w:val="0"/>
      </w:pPr>
      <w:r w:rsidRPr="00180CD4">
        <w:rPr>
          <w:vertAlign w:val="superscript"/>
        </w:rPr>
        <w:footnoteRef/>
      </w:r>
      <w:hyperlink r:id="rId1" w:history="1">
        <w:r w:rsidRPr="00A0357F">
          <w:rPr>
            <w:rStyle w:val="Hyperlink"/>
          </w:rPr>
          <w:t>https://www.ochaopt.org/content/humanitarian-situation-update-26</w:t>
        </w:r>
        <w:r w:rsidRPr="00A0357F">
          <w:rPr>
            <w:rStyle w:val="Hyperlink"/>
            <w:rFonts w:hint="cs"/>
            <w:rtl/>
          </w:rPr>
          <w:t>4</w:t>
        </w:r>
        <w:r w:rsidRPr="00A0357F">
          <w:rPr>
            <w:rStyle w:val="Hyperlink"/>
          </w:rPr>
          <w:t>-west-bank</w:t>
        </w:r>
      </w:hyperlink>
      <w:r w:rsidRPr="00180CD4">
        <w:rPr>
          <w:rStyle w:val="FootnoteReference"/>
          <w:rFonts w:asciiTheme="minorHAnsi" w:hAnsiTheme="minorHAnsi" w:cs="Times New Roman"/>
        </w:rPr>
        <w:t xml:space="preserve">. </w:t>
      </w:r>
      <w:r w:rsidRPr="00180CD4">
        <w:t xml:space="preserve">Until </w:t>
      </w:r>
      <w:r>
        <w:rPr>
          <w:rFonts w:hint="cs"/>
          <w:rtl/>
        </w:rPr>
        <w:t>25</w:t>
      </w:r>
      <w:r w:rsidRPr="00180CD4">
        <w:t xml:space="preserve"> Feb 2025</w:t>
      </w:r>
      <w:r w:rsidRPr="00180CD4">
        <w:rPr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349F7205"/>
    <w:multiLevelType w:val="hybridMultilevel"/>
    <w:tmpl w:val="02B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0E79D9"/>
    <w:multiLevelType w:val="hybridMultilevel"/>
    <w:tmpl w:val="A29A6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F3777"/>
    <w:multiLevelType w:val="hybridMultilevel"/>
    <w:tmpl w:val="FEFEE0F4"/>
    <w:lvl w:ilvl="0" w:tplc="F4D8C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1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1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1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1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1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1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1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1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6108FC"/>
    <w:multiLevelType w:val="hybridMultilevel"/>
    <w:tmpl w:val="2B0A823C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lang w:val="en-US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5A1A58F9"/>
    <w:multiLevelType w:val="hybridMultilevel"/>
    <w:tmpl w:val="44E2265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6" w15:restartNumberingAfterBreak="0">
    <w:nsid w:val="601148C6"/>
    <w:multiLevelType w:val="hybridMultilevel"/>
    <w:tmpl w:val="32DCA4DA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7" w15:restartNumberingAfterBreak="0">
    <w:nsid w:val="6695252B"/>
    <w:multiLevelType w:val="hybridMultilevel"/>
    <w:tmpl w:val="2E34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C131DF"/>
    <w:multiLevelType w:val="multilevel"/>
    <w:tmpl w:val="FC968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C919FB"/>
    <w:multiLevelType w:val="hybridMultilevel"/>
    <w:tmpl w:val="D49C1C30"/>
    <w:lvl w:ilvl="0" w:tplc="0409000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9A4A08"/>
    <w:multiLevelType w:val="hybridMultilevel"/>
    <w:tmpl w:val="72E09EC4"/>
    <w:lvl w:ilvl="0" w:tplc="08090001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8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0"/>
  </w:num>
  <w:num w:numId="8">
    <w:abstractNumId w:val="7"/>
  </w:num>
  <w:num w:numId="9">
    <w:abstractNumId w:val="6"/>
  </w:num>
  <w:num w:numId="10">
    <w:abstractNumId w:val="1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ar-SA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IwMDexsDAwNzNR0lEKTi0uzszPAykwMaoFAHuRQQktAAAA"/>
  </w:docVars>
  <w:rsids>
    <w:rsidRoot w:val="005E6289"/>
    <w:rsid w:val="00001D49"/>
    <w:rsid w:val="00002112"/>
    <w:rsid w:val="0000378F"/>
    <w:rsid w:val="00004535"/>
    <w:rsid w:val="00005860"/>
    <w:rsid w:val="00005E3B"/>
    <w:rsid w:val="00006630"/>
    <w:rsid w:val="00007365"/>
    <w:rsid w:val="0001032B"/>
    <w:rsid w:val="0001058B"/>
    <w:rsid w:val="00010598"/>
    <w:rsid w:val="00012356"/>
    <w:rsid w:val="00012897"/>
    <w:rsid w:val="00013A0F"/>
    <w:rsid w:val="00013C17"/>
    <w:rsid w:val="00014E0C"/>
    <w:rsid w:val="00014E38"/>
    <w:rsid w:val="0001513A"/>
    <w:rsid w:val="000151E4"/>
    <w:rsid w:val="000152C2"/>
    <w:rsid w:val="00015A6A"/>
    <w:rsid w:val="00016054"/>
    <w:rsid w:val="0001614F"/>
    <w:rsid w:val="000171EF"/>
    <w:rsid w:val="000172EC"/>
    <w:rsid w:val="00017C77"/>
    <w:rsid w:val="00021D9E"/>
    <w:rsid w:val="00023617"/>
    <w:rsid w:val="0002365B"/>
    <w:rsid w:val="000240AC"/>
    <w:rsid w:val="00025180"/>
    <w:rsid w:val="00025E1A"/>
    <w:rsid w:val="00031409"/>
    <w:rsid w:val="000323DD"/>
    <w:rsid w:val="00032760"/>
    <w:rsid w:val="00032A2D"/>
    <w:rsid w:val="00033376"/>
    <w:rsid w:val="00035C30"/>
    <w:rsid w:val="0003710A"/>
    <w:rsid w:val="000405CC"/>
    <w:rsid w:val="000409AD"/>
    <w:rsid w:val="000410C8"/>
    <w:rsid w:val="00041483"/>
    <w:rsid w:val="00041DB5"/>
    <w:rsid w:val="000423AF"/>
    <w:rsid w:val="00043CF3"/>
    <w:rsid w:val="00047685"/>
    <w:rsid w:val="0005055E"/>
    <w:rsid w:val="000523FA"/>
    <w:rsid w:val="000528BB"/>
    <w:rsid w:val="00053AA4"/>
    <w:rsid w:val="00054147"/>
    <w:rsid w:val="00054539"/>
    <w:rsid w:val="0005461B"/>
    <w:rsid w:val="000546DE"/>
    <w:rsid w:val="0005579F"/>
    <w:rsid w:val="0005613F"/>
    <w:rsid w:val="00060519"/>
    <w:rsid w:val="00061718"/>
    <w:rsid w:val="000619BE"/>
    <w:rsid w:val="00062DAC"/>
    <w:rsid w:val="00063ACF"/>
    <w:rsid w:val="00063C60"/>
    <w:rsid w:val="0006400F"/>
    <w:rsid w:val="000644B9"/>
    <w:rsid w:val="000667A6"/>
    <w:rsid w:val="0006719A"/>
    <w:rsid w:val="00067744"/>
    <w:rsid w:val="00067C1F"/>
    <w:rsid w:val="0007013C"/>
    <w:rsid w:val="00070272"/>
    <w:rsid w:val="00070617"/>
    <w:rsid w:val="0007082F"/>
    <w:rsid w:val="00071524"/>
    <w:rsid w:val="0007244F"/>
    <w:rsid w:val="00072AD4"/>
    <w:rsid w:val="0007306F"/>
    <w:rsid w:val="00073119"/>
    <w:rsid w:val="000739A5"/>
    <w:rsid w:val="00073C25"/>
    <w:rsid w:val="00073E04"/>
    <w:rsid w:val="00075C9C"/>
    <w:rsid w:val="00080662"/>
    <w:rsid w:val="00081045"/>
    <w:rsid w:val="000811EA"/>
    <w:rsid w:val="0008133B"/>
    <w:rsid w:val="000819E3"/>
    <w:rsid w:val="000833D4"/>
    <w:rsid w:val="00085068"/>
    <w:rsid w:val="00085BBF"/>
    <w:rsid w:val="00086066"/>
    <w:rsid w:val="000865CE"/>
    <w:rsid w:val="00086A34"/>
    <w:rsid w:val="00087514"/>
    <w:rsid w:val="00092140"/>
    <w:rsid w:val="000934D5"/>
    <w:rsid w:val="00094567"/>
    <w:rsid w:val="00094E10"/>
    <w:rsid w:val="00095AC5"/>
    <w:rsid w:val="00096314"/>
    <w:rsid w:val="0009756A"/>
    <w:rsid w:val="000A02C0"/>
    <w:rsid w:val="000A2CCD"/>
    <w:rsid w:val="000A4CD3"/>
    <w:rsid w:val="000A4EBC"/>
    <w:rsid w:val="000A53F0"/>
    <w:rsid w:val="000A64D3"/>
    <w:rsid w:val="000A7CAC"/>
    <w:rsid w:val="000B1678"/>
    <w:rsid w:val="000B18D8"/>
    <w:rsid w:val="000B1C85"/>
    <w:rsid w:val="000B35C9"/>
    <w:rsid w:val="000B3E4A"/>
    <w:rsid w:val="000B4149"/>
    <w:rsid w:val="000B4C59"/>
    <w:rsid w:val="000B66D7"/>
    <w:rsid w:val="000B7ADA"/>
    <w:rsid w:val="000B7FCE"/>
    <w:rsid w:val="000C0546"/>
    <w:rsid w:val="000C1489"/>
    <w:rsid w:val="000C4688"/>
    <w:rsid w:val="000C4C36"/>
    <w:rsid w:val="000C4C71"/>
    <w:rsid w:val="000C7511"/>
    <w:rsid w:val="000C7EB6"/>
    <w:rsid w:val="000C7EFF"/>
    <w:rsid w:val="000C7FC6"/>
    <w:rsid w:val="000D1703"/>
    <w:rsid w:val="000D1874"/>
    <w:rsid w:val="000D21AD"/>
    <w:rsid w:val="000D2ABD"/>
    <w:rsid w:val="000D47DF"/>
    <w:rsid w:val="000D65FF"/>
    <w:rsid w:val="000D684B"/>
    <w:rsid w:val="000D6FE5"/>
    <w:rsid w:val="000D7AB2"/>
    <w:rsid w:val="000E00FD"/>
    <w:rsid w:val="000E0740"/>
    <w:rsid w:val="000E0F32"/>
    <w:rsid w:val="000E2010"/>
    <w:rsid w:val="000E2FA3"/>
    <w:rsid w:val="000E4F2D"/>
    <w:rsid w:val="000E53CE"/>
    <w:rsid w:val="000E5B17"/>
    <w:rsid w:val="000E5E3D"/>
    <w:rsid w:val="000E5F3C"/>
    <w:rsid w:val="000E66C4"/>
    <w:rsid w:val="000E76F0"/>
    <w:rsid w:val="000E7869"/>
    <w:rsid w:val="000F1369"/>
    <w:rsid w:val="000F14FC"/>
    <w:rsid w:val="000F1F14"/>
    <w:rsid w:val="000F2359"/>
    <w:rsid w:val="000F3288"/>
    <w:rsid w:val="000F4585"/>
    <w:rsid w:val="000F5AC9"/>
    <w:rsid w:val="000F6599"/>
    <w:rsid w:val="000F6777"/>
    <w:rsid w:val="000F6D31"/>
    <w:rsid w:val="000F76BE"/>
    <w:rsid w:val="000F7AC1"/>
    <w:rsid w:val="000F7D50"/>
    <w:rsid w:val="000F7D78"/>
    <w:rsid w:val="00101FFC"/>
    <w:rsid w:val="00102C1D"/>
    <w:rsid w:val="00102EC7"/>
    <w:rsid w:val="001034E0"/>
    <w:rsid w:val="00105E0B"/>
    <w:rsid w:val="00106731"/>
    <w:rsid w:val="0010764B"/>
    <w:rsid w:val="00107C3D"/>
    <w:rsid w:val="00107CC2"/>
    <w:rsid w:val="00110018"/>
    <w:rsid w:val="001112DF"/>
    <w:rsid w:val="00111491"/>
    <w:rsid w:val="001127DC"/>
    <w:rsid w:val="001129D5"/>
    <w:rsid w:val="00115E6F"/>
    <w:rsid w:val="001164F3"/>
    <w:rsid w:val="001168BB"/>
    <w:rsid w:val="00116F66"/>
    <w:rsid w:val="00117811"/>
    <w:rsid w:val="00117A0E"/>
    <w:rsid w:val="00121CA3"/>
    <w:rsid w:val="001231AD"/>
    <w:rsid w:val="001238FE"/>
    <w:rsid w:val="00126663"/>
    <w:rsid w:val="00126E46"/>
    <w:rsid w:val="0012761A"/>
    <w:rsid w:val="00131246"/>
    <w:rsid w:val="00132633"/>
    <w:rsid w:val="0013286C"/>
    <w:rsid w:val="00133079"/>
    <w:rsid w:val="00134DC7"/>
    <w:rsid w:val="00136C38"/>
    <w:rsid w:val="00137193"/>
    <w:rsid w:val="001372EE"/>
    <w:rsid w:val="00137F54"/>
    <w:rsid w:val="00140016"/>
    <w:rsid w:val="00141629"/>
    <w:rsid w:val="00141727"/>
    <w:rsid w:val="00141B75"/>
    <w:rsid w:val="00142AC7"/>
    <w:rsid w:val="00143C5B"/>
    <w:rsid w:val="001441FE"/>
    <w:rsid w:val="001447DE"/>
    <w:rsid w:val="00145369"/>
    <w:rsid w:val="00145699"/>
    <w:rsid w:val="00146915"/>
    <w:rsid w:val="00146F76"/>
    <w:rsid w:val="00146FDB"/>
    <w:rsid w:val="00151BB5"/>
    <w:rsid w:val="001520C7"/>
    <w:rsid w:val="00152229"/>
    <w:rsid w:val="00153431"/>
    <w:rsid w:val="00153563"/>
    <w:rsid w:val="00153964"/>
    <w:rsid w:val="0015597D"/>
    <w:rsid w:val="00156951"/>
    <w:rsid w:val="00156D6A"/>
    <w:rsid w:val="001579ED"/>
    <w:rsid w:val="00161E61"/>
    <w:rsid w:val="00163993"/>
    <w:rsid w:val="00163A41"/>
    <w:rsid w:val="00163B70"/>
    <w:rsid w:val="001646F3"/>
    <w:rsid w:val="001647EE"/>
    <w:rsid w:val="00165DA6"/>
    <w:rsid w:val="00170063"/>
    <w:rsid w:val="00171155"/>
    <w:rsid w:val="00171B42"/>
    <w:rsid w:val="00173284"/>
    <w:rsid w:val="00173C8F"/>
    <w:rsid w:val="0017410A"/>
    <w:rsid w:val="001745CD"/>
    <w:rsid w:val="00175D85"/>
    <w:rsid w:val="001760EF"/>
    <w:rsid w:val="00177148"/>
    <w:rsid w:val="00180CD4"/>
    <w:rsid w:val="0018109B"/>
    <w:rsid w:val="00181D48"/>
    <w:rsid w:val="001824D4"/>
    <w:rsid w:val="0018474B"/>
    <w:rsid w:val="001847CE"/>
    <w:rsid w:val="001859F6"/>
    <w:rsid w:val="00186014"/>
    <w:rsid w:val="0018633D"/>
    <w:rsid w:val="0018744F"/>
    <w:rsid w:val="0019070B"/>
    <w:rsid w:val="001909B1"/>
    <w:rsid w:val="00192443"/>
    <w:rsid w:val="00193E6B"/>
    <w:rsid w:val="0019445D"/>
    <w:rsid w:val="00195C6B"/>
    <w:rsid w:val="001973D0"/>
    <w:rsid w:val="00197BA4"/>
    <w:rsid w:val="001A0963"/>
    <w:rsid w:val="001A2483"/>
    <w:rsid w:val="001A28F7"/>
    <w:rsid w:val="001A4D51"/>
    <w:rsid w:val="001A513E"/>
    <w:rsid w:val="001A610F"/>
    <w:rsid w:val="001A630B"/>
    <w:rsid w:val="001A67BA"/>
    <w:rsid w:val="001A6CA9"/>
    <w:rsid w:val="001B05CF"/>
    <w:rsid w:val="001B11F6"/>
    <w:rsid w:val="001B1641"/>
    <w:rsid w:val="001B2492"/>
    <w:rsid w:val="001B28E9"/>
    <w:rsid w:val="001B3415"/>
    <w:rsid w:val="001B3812"/>
    <w:rsid w:val="001B61C2"/>
    <w:rsid w:val="001B66C6"/>
    <w:rsid w:val="001B6C2A"/>
    <w:rsid w:val="001C05C9"/>
    <w:rsid w:val="001C147D"/>
    <w:rsid w:val="001C149C"/>
    <w:rsid w:val="001C184A"/>
    <w:rsid w:val="001C215E"/>
    <w:rsid w:val="001C27EF"/>
    <w:rsid w:val="001C2F95"/>
    <w:rsid w:val="001C40F3"/>
    <w:rsid w:val="001C47B6"/>
    <w:rsid w:val="001C4D8A"/>
    <w:rsid w:val="001C62C6"/>
    <w:rsid w:val="001C6E07"/>
    <w:rsid w:val="001C730A"/>
    <w:rsid w:val="001C7642"/>
    <w:rsid w:val="001C7BA0"/>
    <w:rsid w:val="001C7C35"/>
    <w:rsid w:val="001D027C"/>
    <w:rsid w:val="001D31C7"/>
    <w:rsid w:val="001D41A3"/>
    <w:rsid w:val="001D5CB1"/>
    <w:rsid w:val="001D74BA"/>
    <w:rsid w:val="001E00C6"/>
    <w:rsid w:val="001E0C71"/>
    <w:rsid w:val="001E5E5F"/>
    <w:rsid w:val="001E6191"/>
    <w:rsid w:val="001E6A78"/>
    <w:rsid w:val="001E7195"/>
    <w:rsid w:val="001E77DB"/>
    <w:rsid w:val="001E7A7F"/>
    <w:rsid w:val="001E7B7F"/>
    <w:rsid w:val="001F1673"/>
    <w:rsid w:val="001F24CE"/>
    <w:rsid w:val="001F289C"/>
    <w:rsid w:val="001F2B61"/>
    <w:rsid w:val="001F2F78"/>
    <w:rsid w:val="001F3F67"/>
    <w:rsid w:val="001F53C5"/>
    <w:rsid w:val="002002DA"/>
    <w:rsid w:val="002019EF"/>
    <w:rsid w:val="00201DED"/>
    <w:rsid w:val="00203151"/>
    <w:rsid w:val="00203821"/>
    <w:rsid w:val="00205A25"/>
    <w:rsid w:val="00207CD9"/>
    <w:rsid w:val="00207F21"/>
    <w:rsid w:val="00210AC3"/>
    <w:rsid w:val="00211B04"/>
    <w:rsid w:val="00217202"/>
    <w:rsid w:val="00217C7C"/>
    <w:rsid w:val="00221300"/>
    <w:rsid w:val="002224E0"/>
    <w:rsid w:val="002235B7"/>
    <w:rsid w:val="00223EEF"/>
    <w:rsid w:val="00230E79"/>
    <w:rsid w:val="0023240F"/>
    <w:rsid w:val="00232F82"/>
    <w:rsid w:val="00232F91"/>
    <w:rsid w:val="00233424"/>
    <w:rsid w:val="00233D1D"/>
    <w:rsid w:val="002341AC"/>
    <w:rsid w:val="00234877"/>
    <w:rsid w:val="00236764"/>
    <w:rsid w:val="00240BD6"/>
    <w:rsid w:val="00241253"/>
    <w:rsid w:val="00241677"/>
    <w:rsid w:val="00242C11"/>
    <w:rsid w:val="0024307A"/>
    <w:rsid w:val="00244193"/>
    <w:rsid w:val="00245D41"/>
    <w:rsid w:val="0024620D"/>
    <w:rsid w:val="00250AFA"/>
    <w:rsid w:val="002518AE"/>
    <w:rsid w:val="00252939"/>
    <w:rsid w:val="00252F72"/>
    <w:rsid w:val="0025410B"/>
    <w:rsid w:val="00255379"/>
    <w:rsid w:val="0025560D"/>
    <w:rsid w:val="002568DD"/>
    <w:rsid w:val="00257133"/>
    <w:rsid w:val="002605BA"/>
    <w:rsid w:val="002624A1"/>
    <w:rsid w:val="002670F7"/>
    <w:rsid w:val="0027069F"/>
    <w:rsid w:val="002709C2"/>
    <w:rsid w:val="00270B92"/>
    <w:rsid w:val="002712CC"/>
    <w:rsid w:val="00273090"/>
    <w:rsid w:val="00274941"/>
    <w:rsid w:val="002754E6"/>
    <w:rsid w:val="00275B7F"/>
    <w:rsid w:val="00276130"/>
    <w:rsid w:val="00280693"/>
    <w:rsid w:val="002807BB"/>
    <w:rsid w:val="00280F43"/>
    <w:rsid w:val="00282E2A"/>
    <w:rsid w:val="002833CD"/>
    <w:rsid w:val="00285FF4"/>
    <w:rsid w:val="002915C6"/>
    <w:rsid w:val="00292E83"/>
    <w:rsid w:val="00294785"/>
    <w:rsid w:val="00295A35"/>
    <w:rsid w:val="00295FD2"/>
    <w:rsid w:val="0029775C"/>
    <w:rsid w:val="00297D9C"/>
    <w:rsid w:val="002A0B6E"/>
    <w:rsid w:val="002A0E9D"/>
    <w:rsid w:val="002A2440"/>
    <w:rsid w:val="002A43FF"/>
    <w:rsid w:val="002A4D64"/>
    <w:rsid w:val="002A5983"/>
    <w:rsid w:val="002A6273"/>
    <w:rsid w:val="002A6C66"/>
    <w:rsid w:val="002A750C"/>
    <w:rsid w:val="002A7CA5"/>
    <w:rsid w:val="002B172B"/>
    <w:rsid w:val="002B561C"/>
    <w:rsid w:val="002B5806"/>
    <w:rsid w:val="002B5D6A"/>
    <w:rsid w:val="002B761F"/>
    <w:rsid w:val="002B7A61"/>
    <w:rsid w:val="002B7AE0"/>
    <w:rsid w:val="002C1A39"/>
    <w:rsid w:val="002C45E2"/>
    <w:rsid w:val="002C4ADE"/>
    <w:rsid w:val="002C59E6"/>
    <w:rsid w:val="002C698B"/>
    <w:rsid w:val="002C6F82"/>
    <w:rsid w:val="002C7CC1"/>
    <w:rsid w:val="002D0840"/>
    <w:rsid w:val="002D0A13"/>
    <w:rsid w:val="002D0BCC"/>
    <w:rsid w:val="002D2519"/>
    <w:rsid w:val="002D3017"/>
    <w:rsid w:val="002D3B1E"/>
    <w:rsid w:val="002D3D68"/>
    <w:rsid w:val="002D4FCE"/>
    <w:rsid w:val="002D5EEF"/>
    <w:rsid w:val="002D6958"/>
    <w:rsid w:val="002D6C2C"/>
    <w:rsid w:val="002D775A"/>
    <w:rsid w:val="002E0B35"/>
    <w:rsid w:val="002E102C"/>
    <w:rsid w:val="002E178C"/>
    <w:rsid w:val="002E2E7C"/>
    <w:rsid w:val="002E2F0A"/>
    <w:rsid w:val="002E3318"/>
    <w:rsid w:val="002E5C1C"/>
    <w:rsid w:val="002E5C66"/>
    <w:rsid w:val="002E6627"/>
    <w:rsid w:val="002F0A81"/>
    <w:rsid w:val="002F118B"/>
    <w:rsid w:val="002F132B"/>
    <w:rsid w:val="002F3E1A"/>
    <w:rsid w:val="002F4130"/>
    <w:rsid w:val="002F41AB"/>
    <w:rsid w:val="002F45AE"/>
    <w:rsid w:val="002F45C2"/>
    <w:rsid w:val="002F56ED"/>
    <w:rsid w:val="002F56F4"/>
    <w:rsid w:val="002F5882"/>
    <w:rsid w:val="002F5A94"/>
    <w:rsid w:val="002F5C88"/>
    <w:rsid w:val="002F6FCD"/>
    <w:rsid w:val="002F7954"/>
    <w:rsid w:val="00300742"/>
    <w:rsid w:val="00300875"/>
    <w:rsid w:val="00300ECE"/>
    <w:rsid w:val="0030100D"/>
    <w:rsid w:val="00301099"/>
    <w:rsid w:val="003013CF"/>
    <w:rsid w:val="00301699"/>
    <w:rsid w:val="0030255F"/>
    <w:rsid w:val="00302A44"/>
    <w:rsid w:val="003031BD"/>
    <w:rsid w:val="00304CF9"/>
    <w:rsid w:val="00304E4D"/>
    <w:rsid w:val="003057D1"/>
    <w:rsid w:val="00305A8D"/>
    <w:rsid w:val="00306961"/>
    <w:rsid w:val="00311265"/>
    <w:rsid w:val="00312AB5"/>
    <w:rsid w:val="00314065"/>
    <w:rsid w:val="003143DE"/>
    <w:rsid w:val="00314D1C"/>
    <w:rsid w:val="00314FB7"/>
    <w:rsid w:val="00316967"/>
    <w:rsid w:val="00320DDB"/>
    <w:rsid w:val="00320E05"/>
    <w:rsid w:val="00322A73"/>
    <w:rsid w:val="00322F47"/>
    <w:rsid w:val="003235A9"/>
    <w:rsid w:val="0032495A"/>
    <w:rsid w:val="003255DE"/>
    <w:rsid w:val="0032564A"/>
    <w:rsid w:val="00325A2D"/>
    <w:rsid w:val="00325BCF"/>
    <w:rsid w:val="00326600"/>
    <w:rsid w:val="00327916"/>
    <w:rsid w:val="00330D26"/>
    <w:rsid w:val="0033104B"/>
    <w:rsid w:val="003312D4"/>
    <w:rsid w:val="00332716"/>
    <w:rsid w:val="003328DD"/>
    <w:rsid w:val="003329E9"/>
    <w:rsid w:val="00334AEB"/>
    <w:rsid w:val="0033588A"/>
    <w:rsid w:val="00336A58"/>
    <w:rsid w:val="00337C4E"/>
    <w:rsid w:val="00340533"/>
    <w:rsid w:val="003407B4"/>
    <w:rsid w:val="00340F3D"/>
    <w:rsid w:val="003431C8"/>
    <w:rsid w:val="003436D8"/>
    <w:rsid w:val="00344732"/>
    <w:rsid w:val="00345A5D"/>
    <w:rsid w:val="00347055"/>
    <w:rsid w:val="00347317"/>
    <w:rsid w:val="0034772E"/>
    <w:rsid w:val="003508A5"/>
    <w:rsid w:val="003516C8"/>
    <w:rsid w:val="003519FD"/>
    <w:rsid w:val="0035458E"/>
    <w:rsid w:val="00354DB6"/>
    <w:rsid w:val="003557EB"/>
    <w:rsid w:val="003561D3"/>
    <w:rsid w:val="00356374"/>
    <w:rsid w:val="0035762F"/>
    <w:rsid w:val="00357906"/>
    <w:rsid w:val="00360344"/>
    <w:rsid w:val="003604CA"/>
    <w:rsid w:val="00361460"/>
    <w:rsid w:val="003615CA"/>
    <w:rsid w:val="00361ED6"/>
    <w:rsid w:val="003626D5"/>
    <w:rsid w:val="003628F7"/>
    <w:rsid w:val="0036575B"/>
    <w:rsid w:val="0036658F"/>
    <w:rsid w:val="00370883"/>
    <w:rsid w:val="00370ADF"/>
    <w:rsid w:val="00370DBC"/>
    <w:rsid w:val="00372B4D"/>
    <w:rsid w:val="00373C3C"/>
    <w:rsid w:val="0037434F"/>
    <w:rsid w:val="00376027"/>
    <w:rsid w:val="003765D0"/>
    <w:rsid w:val="00380054"/>
    <w:rsid w:val="00380E97"/>
    <w:rsid w:val="0038141F"/>
    <w:rsid w:val="003819FB"/>
    <w:rsid w:val="0038756C"/>
    <w:rsid w:val="00387A98"/>
    <w:rsid w:val="00387DE6"/>
    <w:rsid w:val="00387EDD"/>
    <w:rsid w:val="00390723"/>
    <w:rsid w:val="00390BBB"/>
    <w:rsid w:val="00390E05"/>
    <w:rsid w:val="00390EDD"/>
    <w:rsid w:val="00391295"/>
    <w:rsid w:val="00391608"/>
    <w:rsid w:val="003935A2"/>
    <w:rsid w:val="00394732"/>
    <w:rsid w:val="003A0DF3"/>
    <w:rsid w:val="003A40EC"/>
    <w:rsid w:val="003A5036"/>
    <w:rsid w:val="003A723D"/>
    <w:rsid w:val="003A74DC"/>
    <w:rsid w:val="003B253C"/>
    <w:rsid w:val="003B2BEE"/>
    <w:rsid w:val="003B374D"/>
    <w:rsid w:val="003B43E3"/>
    <w:rsid w:val="003B44D2"/>
    <w:rsid w:val="003B4CEE"/>
    <w:rsid w:val="003B6539"/>
    <w:rsid w:val="003B6572"/>
    <w:rsid w:val="003B67F2"/>
    <w:rsid w:val="003B69C3"/>
    <w:rsid w:val="003C0ACB"/>
    <w:rsid w:val="003C0C2C"/>
    <w:rsid w:val="003C4E76"/>
    <w:rsid w:val="003C54F3"/>
    <w:rsid w:val="003C569A"/>
    <w:rsid w:val="003C5B4E"/>
    <w:rsid w:val="003C631B"/>
    <w:rsid w:val="003C7C88"/>
    <w:rsid w:val="003C7D60"/>
    <w:rsid w:val="003D0B55"/>
    <w:rsid w:val="003D0B9C"/>
    <w:rsid w:val="003D13E4"/>
    <w:rsid w:val="003D152B"/>
    <w:rsid w:val="003D281E"/>
    <w:rsid w:val="003D3485"/>
    <w:rsid w:val="003D4536"/>
    <w:rsid w:val="003D4D8F"/>
    <w:rsid w:val="003D607E"/>
    <w:rsid w:val="003D7013"/>
    <w:rsid w:val="003E022F"/>
    <w:rsid w:val="003E172C"/>
    <w:rsid w:val="003E22D0"/>
    <w:rsid w:val="003E2D2F"/>
    <w:rsid w:val="003E2E5A"/>
    <w:rsid w:val="003E2F3D"/>
    <w:rsid w:val="003E38B8"/>
    <w:rsid w:val="003E3FF9"/>
    <w:rsid w:val="003E4BA1"/>
    <w:rsid w:val="003E4F72"/>
    <w:rsid w:val="003E50BB"/>
    <w:rsid w:val="003E5D65"/>
    <w:rsid w:val="003E5D70"/>
    <w:rsid w:val="003E5F95"/>
    <w:rsid w:val="003E6BED"/>
    <w:rsid w:val="003E72C2"/>
    <w:rsid w:val="003F173C"/>
    <w:rsid w:val="003F1B29"/>
    <w:rsid w:val="003F1C19"/>
    <w:rsid w:val="003F219D"/>
    <w:rsid w:val="003F2402"/>
    <w:rsid w:val="003F24AF"/>
    <w:rsid w:val="003F2912"/>
    <w:rsid w:val="003F428B"/>
    <w:rsid w:val="003F4935"/>
    <w:rsid w:val="00400B19"/>
    <w:rsid w:val="00400E32"/>
    <w:rsid w:val="00401C79"/>
    <w:rsid w:val="00401D64"/>
    <w:rsid w:val="00402D7E"/>
    <w:rsid w:val="004046E5"/>
    <w:rsid w:val="00406198"/>
    <w:rsid w:val="00406C5D"/>
    <w:rsid w:val="004071B6"/>
    <w:rsid w:val="0040796D"/>
    <w:rsid w:val="004079F7"/>
    <w:rsid w:val="00407E16"/>
    <w:rsid w:val="00410044"/>
    <w:rsid w:val="00410469"/>
    <w:rsid w:val="00410687"/>
    <w:rsid w:val="004110E4"/>
    <w:rsid w:val="00413A78"/>
    <w:rsid w:val="00413EE9"/>
    <w:rsid w:val="004150FD"/>
    <w:rsid w:val="004161A9"/>
    <w:rsid w:val="00416A89"/>
    <w:rsid w:val="00416B72"/>
    <w:rsid w:val="0041760A"/>
    <w:rsid w:val="00417D5E"/>
    <w:rsid w:val="00422D9C"/>
    <w:rsid w:val="0042455C"/>
    <w:rsid w:val="0042466C"/>
    <w:rsid w:val="00426CA9"/>
    <w:rsid w:val="00426FBA"/>
    <w:rsid w:val="00427A77"/>
    <w:rsid w:val="00427CAB"/>
    <w:rsid w:val="00431C0C"/>
    <w:rsid w:val="004332B7"/>
    <w:rsid w:val="00434514"/>
    <w:rsid w:val="00434AC9"/>
    <w:rsid w:val="00434F83"/>
    <w:rsid w:val="0043519D"/>
    <w:rsid w:val="00435891"/>
    <w:rsid w:val="00436062"/>
    <w:rsid w:val="00440775"/>
    <w:rsid w:val="00442966"/>
    <w:rsid w:val="004451A8"/>
    <w:rsid w:val="00445D20"/>
    <w:rsid w:val="004462B5"/>
    <w:rsid w:val="00447050"/>
    <w:rsid w:val="004514A3"/>
    <w:rsid w:val="00451A15"/>
    <w:rsid w:val="004525B4"/>
    <w:rsid w:val="00452D15"/>
    <w:rsid w:val="00452F15"/>
    <w:rsid w:val="00453AB8"/>
    <w:rsid w:val="0045469F"/>
    <w:rsid w:val="00455107"/>
    <w:rsid w:val="004554A9"/>
    <w:rsid w:val="004558CF"/>
    <w:rsid w:val="00457530"/>
    <w:rsid w:val="004576A1"/>
    <w:rsid w:val="00457B03"/>
    <w:rsid w:val="0046013F"/>
    <w:rsid w:val="00461BAF"/>
    <w:rsid w:val="00462F04"/>
    <w:rsid w:val="0046318D"/>
    <w:rsid w:val="00463555"/>
    <w:rsid w:val="00463F56"/>
    <w:rsid w:val="004649E5"/>
    <w:rsid w:val="0046588B"/>
    <w:rsid w:val="00465C94"/>
    <w:rsid w:val="00466781"/>
    <w:rsid w:val="00470B36"/>
    <w:rsid w:val="00471160"/>
    <w:rsid w:val="00472443"/>
    <w:rsid w:val="00473A42"/>
    <w:rsid w:val="00477664"/>
    <w:rsid w:val="00480A7A"/>
    <w:rsid w:val="004825F5"/>
    <w:rsid w:val="00484628"/>
    <w:rsid w:val="00486E82"/>
    <w:rsid w:val="00491683"/>
    <w:rsid w:val="004936EC"/>
    <w:rsid w:val="004939AF"/>
    <w:rsid w:val="004939C6"/>
    <w:rsid w:val="00495787"/>
    <w:rsid w:val="00496A92"/>
    <w:rsid w:val="0049720F"/>
    <w:rsid w:val="004A0D52"/>
    <w:rsid w:val="004A294B"/>
    <w:rsid w:val="004A2A9C"/>
    <w:rsid w:val="004A2E6F"/>
    <w:rsid w:val="004A2EB2"/>
    <w:rsid w:val="004A570E"/>
    <w:rsid w:val="004A5937"/>
    <w:rsid w:val="004A6D82"/>
    <w:rsid w:val="004B0C3E"/>
    <w:rsid w:val="004B29E2"/>
    <w:rsid w:val="004B355D"/>
    <w:rsid w:val="004B37CE"/>
    <w:rsid w:val="004B50D1"/>
    <w:rsid w:val="004B57E2"/>
    <w:rsid w:val="004B74A9"/>
    <w:rsid w:val="004B74ED"/>
    <w:rsid w:val="004B7FC4"/>
    <w:rsid w:val="004C0555"/>
    <w:rsid w:val="004C1FCB"/>
    <w:rsid w:val="004C2EB3"/>
    <w:rsid w:val="004C344D"/>
    <w:rsid w:val="004C394D"/>
    <w:rsid w:val="004C41D8"/>
    <w:rsid w:val="004C52DD"/>
    <w:rsid w:val="004C61BB"/>
    <w:rsid w:val="004C7014"/>
    <w:rsid w:val="004C7B45"/>
    <w:rsid w:val="004D04A1"/>
    <w:rsid w:val="004D1288"/>
    <w:rsid w:val="004D14DD"/>
    <w:rsid w:val="004D2E52"/>
    <w:rsid w:val="004D38F2"/>
    <w:rsid w:val="004D3DF7"/>
    <w:rsid w:val="004D70B4"/>
    <w:rsid w:val="004E2253"/>
    <w:rsid w:val="004E230B"/>
    <w:rsid w:val="004E2AE8"/>
    <w:rsid w:val="004E32FD"/>
    <w:rsid w:val="004E4D97"/>
    <w:rsid w:val="004E56F7"/>
    <w:rsid w:val="004E7035"/>
    <w:rsid w:val="004E70A7"/>
    <w:rsid w:val="004E76DA"/>
    <w:rsid w:val="004F117B"/>
    <w:rsid w:val="004F1738"/>
    <w:rsid w:val="004F25BE"/>
    <w:rsid w:val="004F26CC"/>
    <w:rsid w:val="004F417D"/>
    <w:rsid w:val="004F4570"/>
    <w:rsid w:val="004F49E9"/>
    <w:rsid w:val="004F525C"/>
    <w:rsid w:val="004F74F2"/>
    <w:rsid w:val="004F774C"/>
    <w:rsid w:val="0050037E"/>
    <w:rsid w:val="00500553"/>
    <w:rsid w:val="00500A38"/>
    <w:rsid w:val="005024F0"/>
    <w:rsid w:val="0050455D"/>
    <w:rsid w:val="00504756"/>
    <w:rsid w:val="005048F6"/>
    <w:rsid w:val="00504F08"/>
    <w:rsid w:val="005051E3"/>
    <w:rsid w:val="00505A4E"/>
    <w:rsid w:val="005070EA"/>
    <w:rsid w:val="00510461"/>
    <w:rsid w:val="0051108C"/>
    <w:rsid w:val="0051127D"/>
    <w:rsid w:val="0051146C"/>
    <w:rsid w:val="00511EEB"/>
    <w:rsid w:val="0051370F"/>
    <w:rsid w:val="00513BC0"/>
    <w:rsid w:val="00513EE3"/>
    <w:rsid w:val="0051452A"/>
    <w:rsid w:val="00514D71"/>
    <w:rsid w:val="00516DC5"/>
    <w:rsid w:val="00520663"/>
    <w:rsid w:val="00522473"/>
    <w:rsid w:val="00522605"/>
    <w:rsid w:val="00522749"/>
    <w:rsid w:val="00523840"/>
    <w:rsid w:val="00525369"/>
    <w:rsid w:val="00526658"/>
    <w:rsid w:val="00526BE7"/>
    <w:rsid w:val="005301F5"/>
    <w:rsid w:val="00530321"/>
    <w:rsid w:val="00530515"/>
    <w:rsid w:val="00532064"/>
    <w:rsid w:val="00533096"/>
    <w:rsid w:val="00534C92"/>
    <w:rsid w:val="0053574A"/>
    <w:rsid w:val="00536234"/>
    <w:rsid w:val="00536351"/>
    <w:rsid w:val="00537334"/>
    <w:rsid w:val="005375F1"/>
    <w:rsid w:val="00537F37"/>
    <w:rsid w:val="005401BC"/>
    <w:rsid w:val="0054060B"/>
    <w:rsid w:val="005410AA"/>
    <w:rsid w:val="00541AD3"/>
    <w:rsid w:val="0054280E"/>
    <w:rsid w:val="005437CF"/>
    <w:rsid w:val="00544ED9"/>
    <w:rsid w:val="00545784"/>
    <w:rsid w:val="00545ED1"/>
    <w:rsid w:val="005468EF"/>
    <w:rsid w:val="00546E86"/>
    <w:rsid w:val="0055213A"/>
    <w:rsid w:val="00552215"/>
    <w:rsid w:val="00553A64"/>
    <w:rsid w:val="00554B36"/>
    <w:rsid w:val="00554EBB"/>
    <w:rsid w:val="00554EC9"/>
    <w:rsid w:val="00555445"/>
    <w:rsid w:val="00556433"/>
    <w:rsid w:val="005564FC"/>
    <w:rsid w:val="00556524"/>
    <w:rsid w:val="0056020E"/>
    <w:rsid w:val="005606D8"/>
    <w:rsid w:val="005628B9"/>
    <w:rsid w:val="00563081"/>
    <w:rsid w:val="00563577"/>
    <w:rsid w:val="00564079"/>
    <w:rsid w:val="005648D6"/>
    <w:rsid w:val="00566CC5"/>
    <w:rsid w:val="00566DD1"/>
    <w:rsid w:val="005672D2"/>
    <w:rsid w:val="005678AC"/>
    <w:rsid w:val="00567FEA"/>
    <w:rsid w:val="0057156E"/>
    <w:rsid w:val="005717B1"/>
    <w:rsid w:val="00571BF3"/>
    <w:rsid w:val="00571E26"/>
    <w:rsid w:val="00572AB1"/>
    <w:rsid w:val="005739F3"/>
    <w:rsid w:val="005745FB"/>
    <w:rsid w:val="00574F5A"/>
    <w:rsid w:val="0057514E"/>
    <w:rsid w:val="00576F5F"/>
    <w:rsid w:val="00577AD9"/>
    <w:rsid w:val="00581033"/>
    <w:rsid w:val="005821B0"/>
    <w:rsid w:val="0058259F"/>
    <w:rsid w:val="005826BF"/>
    <w:rsid w:val="00582A02"/>
    <w:rsid w:val="005842BB"/>
    <w:rsid w:val="00584765"/>
    <w:rsid w:val="00586B7D"/>
    <w:rsid w:val="00587475"/>
    <w:rsid w:val="0059063A"/>
    <w:rsid w:val="00590D07"/>
    <w:rsid w:val="005950F9"/>
    <w:rsid w:val="00595C0D"/>
    <w:rsid w:val="00597F90"/>
    <w:rsid w:val="005A1207"/>
    <w:rsid w:val="005A2480"/>
    <w:rsid w:val="005A257B"/>
    <w:rsid w:val="005A2632"/>
    <w:rsid w:val="005A33FA"/>
    <w:rsid w:val="005A3D90"/>
    <w:rsid w:val="005A55B8"/>
    <w:rsid w:val="005A7565"/>
    <w:rsid w:val="005B1029"/>
    <w:rsid w:val="005B278D"/>
    <w:rsid w:val="005B292E"/>
    <w:rsid w:val="005B2F79"/>
    <w:rsid w:val="005B352E"/>
    <w:rsid w:val="005B3E99"/>
    <w:rsid w:val="005B3FD8"/>
    <w:rsid w:val="005B56E5"/>
    <w:rsid w:val="005B58CA"/>
    <w:rsid w:val="005B6872"/>
    <w:rsid w:val="005B6FD1"/>
    <w:rsid w:val="005C09E3"/>
    <w:rsid w:val="005C1AAB"/>
    <w:rsid w:val="005C2CA1"/>
    <w:rsid w:val="005C4096"/>
    <w:rsid w:val="005C4A81"/>
    <w:rsid w:val="005C5293"/>
    <w:rsid w:val="005C6618"/>
    <w:rsid w:val="005C6817"/>
    <w:rsid w:val="005C69FD"/>
    <w:rsid w:val="005C74A9"/>
    <w:rsid w:val="005D1AD5"/>
    <w:rsid w:val="005D2E73"/>
    <w:rsid w:val="005D3CC3"/>
    <w:rsid w:val="005D3E57"/>
    <w:rsid w:val="005D4E98"/>
    <w:rsid w:val="005D6CAE"/>
    <w:rsid w:val="005D6EC3"/>
    <w:rsid w:val="005D6F95"/>
    <w:rsid w:val="005E042A"/>
    <w:rsid w:val="005E1DE3"/>
    <w:rsid w:val="005E2A44"/>
    <w:rsid w:val="005E2B9A"/>
    <w:rsid w:val="005E2C2F"/>
    <w:rsid w:val="005E329F"/>
    <w:rsid w:val="005E3AFD"/>
    <w:rsid w:val="005E423E"/>
    <w:rsid w:val="005E4902"/>
    <w:rsid w:val="005E4EB8"/>
    <w:rsid w:val="005E5B2F"/>
    <w:rsid w:val="005E6099"/>
    <w:rsid w:val="005E61F4"/>
    <w:rsid w:val="005E6289"/>
    <w:rsid w:val="005E6707"/>
    <w:rsid w:val="005E77A5"/>
    <w:rsid w:val="005E7DDA"/>
    <w:rsid w:val="005F0715"/>
    <w:rsid w:val="005F38F5"/>
    <w:rsid w:val="005F3F56"/>
    <w:rsid w:val="005F457D"/>
    <w:rsid w:val="005F533E"/>
    <w:rsid w:val="005F5963"/>
    <w:rsid w:val="005F5D64"/>
    <w:rsid w:val="005F6DEB"/>
    <w:rsid w:val="006006E2"/>
    <w:rsid w:val="00602DEC"/>
    <w:rsid w:val="006034CB"/>
    <w:rsid w:val="00603778"/>
    <w:rsid w:val="00604E95"/>
    <w:rsid w:val="006058AF"/>
    <w:rsid w:val="00605F58"/>
    <w:rsid w:val="006066FE"/>
    <w:rsid w:val="00606E84"/>
    <w:rsid w:val="00607AC3"/>
    <w:rsid w:val="00611962"/>
    <w:rsid w:val="00611B1E"/>
    <w:rsid w:val="006123D3"/>
    <w:rsid w:val="00614051"/>
    <w:rsid w:val="00615A9B"/>
    <w:rsid w:val="00615ECD"/>
    <w:rsid w:val="00622153"/>
    <w:rsid w:val="00622BB1"/>
    <w:rsid w:val="00626754"/>
    <w:rsid w:val="006269A2"/>
    <w:rsid w:val="006272FC"/>
    <w:rsid w:val="00627527"/>
    <w:rsid w:val="006304D0"/>
    <w:rsid w:val="00630E73"/>
    <w:rsid w:val="006312F5"/>
    <w:rsid w:val="00631999"/>
    <w:rsid w:val="00631EC5"/>
    <w:rsid w:val="006323FB"/>
    <w:rsid w:val="00632E8C"/>
    <w:rsid w:val="006339D3"/>
    <w:rsid w:val="00633A4F"/>
    <w:rsid w:val="00633B95"/>
    <w:rsid w:val="00633DAE"/>
    <w:rsid w:val="00634598"/>
    <w:rsid w:val="00634849"/>
    <w:rsid w:val="00635768"/>
    <w:rsid w:val="006374BB"/>
    <w:rsid w:val="006408FE"/>
    <w:rsid w:val="00640CE8"/>
    <w:rsid w:val="006413B1"/>
    <w:rsid w:val="00641B92"/>
    <w:rsid w:val="00643C51"/>
    <w:rsid w:val="00645C9B"/>
    <w:rsid w:val="00645FE6"/>
    <w:rsid w:val="006467A6"/>
    <w:rsid w:val="00651068"/>
    <w:rsid w:val="0065116A"/>
    <w:rsid w:val="00652D77"/>
    <w:rsid w:val="00652F7E"/>
    <w:rsid w:val="00653625"/>
    <w:rsid w:val="00654079"/>
    <w:rsid w:val="0065456A"/>
    <w:rsid w:val="0065595B"/>
    <w:rsid w:val="00657054"/>
    <w:rsid w:val="00661767"/>
    <w:rsid w:val="00661E99"/>
    <w:rsid w:val="00662DF5"/>
    <w:rsid w:val="006631E1"/>
    <w:rsid w:val="00663418"/>
    <w:rsid w:val="006636E8"/>
    <w:rsid w:val="00663B44"/>
    <w:rsid w:val="00665189"/>
    <w:rsid w:val="00666AF8"/>
    <w:rsid w:val="006671C5"/>
    <w:rsid w:val="0066746C"/>
    <w:rsid w:val="0066767E"/>
    <w:rsid w:val="00670D0D"/>
    <w:rsid w:val="00672DBA"/>
    <w:rsid w:val="00673679"/>
    <w:rsid w:val="00674F3A"/>
    <w:rsid w:val="00675411"/>
    <w:rsid w:val="00675A7B"/>
    <w:rsid w:val="00675D8C"/>
    <w:rsid w:val="00675F24"/>
    <w:rsid w:val="00677955"/>
    <w:rsid w:val="00677CBD"/>
    <w:rsid w:val="0068091E"/>
    <w:rsid w:val="00680C2B"/>
    <w:rsid w:val="00681856"/>
    <w:rsid w:val="006821BE"/>
    <w:rsid w:val="006831C2"/>
    <w:rsid w:val="00686621"/>
    <w:rsid w:val="00686660"/>
    <w:rsid w:val="00687B38"/>
    <w:rsid w:val="006900A2"/>
    <w:rsid w:val="00690253"/>
    <w:rsid w:val="00690727"/>
    <w:rsid w:val="00690987"/>
    <w:rsid w:val="00691D48"/>
    <w:rsid w:val="0069312F"/>
    <w:rsid w:val="00696718"/>
    <w:rsid w:val="00697338"/>
    <w:rsid w:val="006A0D88"/>
    <w:rsid w:val="006A1017"/>
    <w:rsid w:val="006A1A17"/>
    <w:rsid w:val="006A4540"/>
    <w:rsid w:val="006A5928"/>
    <w:rsid w:val="006A5DA6"/>
    <w:rsid w:val="006A7E8C"/>
    <w:rsid w:val="006A7F9C"/>
    <w:rsid w:val="006B0B76"/>
    <w:rsid w:val="006B0F0E"/>
    <w:rsid w:val="006B42A7"/>
    <w:rsid w:val="006B62F7"/>
    <w:rsid w:val="006B7113"/>
    <w:rsid w:val="006B7626"/>
    <w:rsid w:val="006C010D"/>
    <w:rsid w:val="006C0AAC"/>
    <w:rsid w:val="006C2813"/>
    <w:rsid w:val="006C2B0B"/>
    <w:rsid w:val="006C3972"/>
    <w:rsid w:val="006C3BA3"/>
    <w:rsid w:val="006C424B"/>
    <w:rsid w:val="006C4E6A"/>
    <w:rsid w:val="006C59EF"/>
    <w:rsid w:val="006C5E83"/>
    <w:rsid w:val="006C643A"/>
    <w:rsid w:val="006C6AFC"/>
    <w:rsid w:val="006C786C"/>
    <w:rsid w:val="006D0A0D"/>
    <w:rsid w:val="006D199C"/>
    <w:rsid w:val="006D4050"/>
    <w:rsid w:val="006D5BAE"/>
    <w:rsid w:val="006E08B8"/>
    <w:rsid w:val="006E0B0A"/>
    <w:rsid w:val="006E1F19"/>
    <w:rsid w:val="006E3B4E"/>
    <w:rsid w:val="006E4E97"/>
    <w:rsid w:val="006E5C86"/>
    <w:rsid w:val="006E762A"/>
    <w:rsid w:val="006F018D"/>
    <w:rsid w:val="006F0B33"/>
    <w:rsid w:val="006F4A43"/>
    <w:rsid w:val="006F5F3B"/>
    <w:rsid w:val="006F7CE6"/>
    <w:rsid w:val="00700647"/>
    <w:rsid w:val="00700B30"/>
    <w:rsid w:val="00702DF4"/>
    <w:rsid w:val="007032B8"/>
    <w:rsid w:val="007037F5"/>
    <w:rsid w:val="0070445A"/>
    <w:rsid w:val="0070498E"/>
    <w:rsid w:val="00704B55"/>
    <w:rsid w:val="00704CF9"/>
    <w:rsid w:val="0070510C"/>
    <w:rsid w:val="00706A5B"/>
    <w:rsid w:val="00707164"/>
    <w:rsid w:val="007103E8"/>
    <w:rsid w:val="00710F58"/>
    <w:rsid w:val="0071234F"/>
    <w:rsid w:val="007148B0"/>
    <w:rsid w:val="00714EC4"/>
    <w:rsid w:val="007151F8"/>
    <w:rsid w:val="0071564E"/>
    <w:rsid w:val="00715BBA"/>
    <w:rsid w:val="00720D52"/>
    <w:rsid w:val="00721653"/>
    <w:rsid w:val="007219E2"/>
    <w:rsid w:val="00721AFC"/>
    <w:rsid w:val="00722406"/>
    <w:rsid w:val="00724B2E"/>
    <w:rsid w:val="007251B1"/>
    <w:rsid w:val="007255DD"/>
    <w:rsid w:val="007264EF"/>
    <w:rsid w:val="00730389"/>
    <w:rsid w:val="007314FE"/>
    <w:rsid w:val="0073301E"/>
    <w:rsid w:val="00733A18"/>
    <w:rsid w:val="00736233"/>
    <w:rsid w:val="0073623C"/>
    <w:rsid w:val="00736638"/>
    <w:rsid w:val="00736D8D"/>
    <w:rsid w:val="007402D2"/>
    <w:rsid w:val="007419C0"/>
    <w:rsid w:val="007419C3"/>
    <w:rsid w:val="00742171"/>
    <w:rsid w:val="0074258A"/>
    <w:rsid w:val="007429DB"/>
    <w:rsid w:val="0074309C"/>
    <w:rsid w:val="00743796"/>
    <w:rsid w:val="007444C4"/>
    <w:rsid w:val="00744F42"/>
    <w:rsid w:val="0074645D"/>
    <w:rsid w:val="007472C5"/>
    <w:rsid w:val="00747BB4"/>
    <w:rsid w:val="00747DB0"/>
    <w:rsid w:val="00752666"/>
    <w:rsid w:val="00752BB0"/>
    <w:rsid w:val="007534D3"/>
    <w:rsid w:val="007559FE"/>
    <w:rsid w:val="0075629E"/>
    <w:rsid w:val="00757582"/>
    <w:rsid w:val="0076003A"/>
    <w:rsid w:val="00760514"/>
    <w:rsid w:val="00760790"/>
    <w:rsid w:val="00760BDA"/>
    <w:rsid w:val="00760DB8"/>
    <w:rsid w:val="00761429"/>
    <w:rsid w:val="00762146"/>
    <w:rsid w:val="0076270D"/>
    <w:rsid w:val="0076292E"/>
    <w:rsid w:val="00764DAF"/>
    <w:rsid w:val="00765C57"/>
    <w:rsid w:val="0076635D"/>
    <w:rsid w:val="007663B2"/>
    <w:rsid w:val="00766D98"/>
    <w:rsid w:val="00766F56"/>
    <w:rsid w:val="007672C1"/>
    <w:rsid w:val="0077380E"/>
    <w:rsid w:val="00773B8A"/>
    <w:rsid w:val="00773E2D"/>
    <w:rsid w:val="00774599"/>
    <w:rsid w:val="007747C0"/>
    <w:rsid w:val="00774EA9"/>
    <w:rsid w:val="00775BF0"/>
    <w:rsid w:val="0077692D"/>
    <w:rsid w:val="007773D1"/>
    <w:rsid w:val="00782473"/>
    <w:rsid w:val="00783495"/>
    <w:rsid w:val="007838FE"/>
    <w:rsid w:val="007841A6"/>
    <w:rsid w:val="00787480"/>
    <w:rsid w:val="00790D98"/>
    <w:rsid w:val="00791491"/>
    <w:rsid w:val="00792325"/>
    <w:rsid w:val="0079269A"/>
    <w:rsid w:val="0079271E"/>
    <w:rsid w:val="007937A7"/>
    <w:rsid w:val="00793EAC"/>
    <w:rsid w:val="0079402B"/>
    <w:rsid w:val="00794489"/>
    <w:rsid w:val="00794ACF"/>
    <w:rsid w:val="00795642"/>
    <w:rsid w:val="007959CC"/>
    <w:rsid w:val="00795C78"/>
    <w:rsid w:val="007A00CE"/>
    <w:rsid w:val="007A1341"/>
    <w:rsid w:val="007A2C06"/>
    <w:rsid w:val="007A325F"/>
    <w:rsid w:val="007A539F"/>
    <w:rsid w:val="007A5B76"/>
    <w:rsid w:val="007A6456"/>
    <w:rsid w:val="007A6F75"/>
    <w:rsid w:val="007A772E"/>
    <w:rsid w:val="007A78C4"/>
    <w:rsid w:val="007B146C"/>
    <w:rsid w:val="007B1BCC"/>
    <w:rsid w:val="007B1EA4"/>
    <w:rsid w:val="007B5C14"/>
    <w:rsid w:val="007B696C"/>
    <w:rsid w:val="007B7155"/>
    <w:rsid w:val="007C0642"/>
    <w:rsid w:val="007C1CE1"/>
    <w:rsid w:val="007C1F72"/>
    <w:rsid w:val="007C24EB"/>
    <w:rsid w:val="007C487A"/>
    <w:rsid w:val="007C60BF"/>
    <w:rsid w:val="007C6264"/>
    <w:rsid w:val="007D47F8"/>
    <w:rsid w:val="007D540D"/>
    <w:rsid w:val="007D6E1D"/>
    <w:rsid w:val="007E05ED"/>
    <w:rsid w:val="007E1DBB"/>
    <w:rsid w:val="007E2A8A"/>
    <w:rsid w:val="007E3844"/>
    <w:rsid w:val="007E3CAA"/>
    <w:rsid w:val="007E445A"/>
    <w:rsid w:val="007E5A06"/>
    <w:rsid w:val="007E5A60"/>
    <w:rsid w:val="007E751B"/>
    <w:rsid w:val="007E7B70"/>
    <w:rsid w:val="007F3152"/>
    <w:rsid w:val="007F33DC"/>
    <w:rsid w:val="007F4AA5"/>
    <w:rsid w:val="007F4DE5"/>
    <w:rsid w:val="007F500F"/>
    <w:rsid w:val="007F60AB"/>
    <w:rsid w:val="007F6E8C"/>
    <w:rsid w:val="007F73EA"/>
    <w:rsid w:val="00800163"/>
    <w:rsid w:val="008002C3"/>
    <w:rsid w:val="00802165"/>
    <w:rsid w:val="00802FBC"/>
    <w:rsid w:val="008059F7"/>
    <w:rsid w:val="00806BCC"/>
    <w:rsid w:val="00807E67"/>
    <w:rsid w:val="00810651"/>
    <w:rsid w:val="00811490"/>
    <w:rsid w:val="00812126"/>
    <w:rsid w:val="00812A12"/>
    <w:rsid w:val="00812C93"/>
    <w:rsid w:val="00813DA3"/>
    <w:rsid w:val="0081530C"/>
    <w:rsid w:val="008156A3"/>
    <w:rsid w:val="0081597F"/>
    <w:rsid w:val="00822508"/>
    <w:rsid w:val="008225CF"/>
    <w:rsid w:val="00822967"/>
    <w:rsid w:val="00822BBF"/>
    <w:rsid w:val="00825E8C"/>
    <w:rsid w:val="008309D9"/>
    <w:rsid w:val="00830A75"/>
    <w:rsid w:val="00832BAF"/>
    <w:rsid w:val="00833130"/>
    <w:rsid w:val="00834BBB"/>
    <w:rsid w:val="0083553D"/>
    <w:rsid w:val="00835741"/>
    <w:rsid w:val="0083610A"/>
    <w:rsid w:val="00836EF5"/>
    <w:rsid w:val="00836FF2"/>
    <w:rsid w:val="008401CE"/>
    <w:rsid w:val="00843432"/>
    <w:rsid w:val="00844003"/>
    <w:rsid w:val="008449AE"/>
    <w:rsid w:val="008466E1"/>
    <w:rsid w:val="008466FA"/>
    <w:rsid w:val="00846B05"/>
    <w:rsid w:val="008476D5"/>
    <w:rsid w:val="00847A06"/>
    <w:rsid w:val="00847F09"/>
    <w:rsid w:val="0085028D"/>
    <w:rsid w:val="0085061E"/>
    <w:rsid w:val="00850AB7"/>
    <w:rsid w:val="00850C09"/>
    <w:rsid w:val="008522AF"/>
    <w:rsid w:val="0085383D"/>
    <w:rsid w:val="00853B56"/>
    <w:rsid w:val="00854A9A"/>
    <w:rsid w:val="00854DD3"/>
    <w:rsid w:val="008555A9"/>
    <w:rsid w:val="00855830"/>
    <w:rsid w:val="00856AAE"/>
    <w:rsid w:val="00856CC4"/>
    <w:rsid w:val="008573A7"/>
    <w:rsid w:val="0085774C"/>
    <w:rsid w:val="00860C23"/>
    <w:rsid w:val="0086134A"/>
    <w:rsid w:val="00861857"/>
    <w:rsid w:val="00862447"/>
    <w:rsid w:val="00864AA0"/>
    <w:rsid w:val="00865315"/>
    <w:rsid w:val="008668CD"/>
    <w:rsid w:val="00866905"/>
    <w:rsid w:val="008669FE"/>
    <w:rsid w:val="00867105"/>
    <w:rsid w:val="008671C0"/>
    <w:rsid w:val="00867280"/>
    <w:rsid w:val="0087003A"/>
    <w:rsid w:val="00870766"/>
    <w:rsid w:val="008708B6"/>
    <w:rsid w:val="00870C7B"/>
    <w:rsid w:val="00871D67"/>
    <w:rsid w:val="0087232D"/>
    <w:rsid w:val="0087262C"/>
    <w:rsid w:val="0087319B"/>
    <w:rsid w:val="008735D8"/>
    <w:rsid w:val="00874406"/>
    <w:rsid w:val="00874A04"/>
    <w:rsid w:val="00877D5B"/>
    <w:rsid w:val="008810EC"/>
    <w:rsid w:val="00881A40"/>
    <w:rsid w:val="00882575"/>
    <w:rsid w:val="00882805"/>
    <w:rsid w:val="00887180"/>
    <w:rsid w:val="00890FB5"/>
    <w:rsid w:val="008923E3"/>
    <w:rsid w:val="00893A54"/>
    <w:rsid w:val="00893A8B"/>
    <w:rsid w:val="00894F1F"/>
    <w:rsid w:val="0089507D"/>
    <w:rsid w:val="00895219"/>
    <w:rsid w:val="00895496"/>
    <w:rsid w:val="0089566C"/>
    <w:rsid w:val="00895CA1"/>
    <w:rsid w:val="008978B3"/>
    <w:rsid w:val="008A0D13"/>
    <w:rsid w:val="008A2355"/>
    <w:rsid w:val="008A2A27"/>
    <w:rsid w:val="008A3651"/>
    <w:rsid w:val="008A5D24"/>
    <w:rsid w:val="008A646D"/>
    <w:rsid w:val="008A650D"/>
    <w:rsid w:val="008A6EF7"/>
    <w:rsid w:val="008B16A9"/>
    <w:rsid w:val="008B1E18"/>
    <w:rsid w:val="008B27DE"/>
    <w:rsid w:val="008B29E8"/>
    <w:rsid w:val="008B379A"/>
    <w:rsid w:val="008B3D64"/>
    <w:rsid w:val="008B4A62"/>
    <w:rsid w:val="008B5FC0"/>
    <w:rsid w:val="008B603A"/>
    <w:rsid w:val="008B6EA1"/>
    <w:rsid w:val="008B73FD"/>
    <w:rsid w:val="008B73FE"/>
    <w:rsid w:val="008B77DE"/>
    <w:rsid w:val="008C20F0"/>
    <w:rsid w:val="008C25E1"/>
    <w:rsid w:val="008C2969"/>
    <w:rsid w:val="008C2DE7"/>
    <w:rsid w:val="008C338C"/>
    <w:rsid w:val="008C4CD6"/>
    <w:rsid w:val="008C5D03"/>
    <w:rsid w:val="008C60E3"/>
    <w:rsid w:val="008C6CF0"/>
    <w:rsid w:val="008C73FF"/>
    <w:rsid w:val="008D39C0"/>
    <w:rsid w:val="008D5D84"/>
    <w:rsid w:val="008D7083"/>
    <w:rsid w:val="008E0B51"/>
    <w:rsid w:val="008E2D46"/>
    <w:rsid w:val="008E35F6"/>
    <w:rsid w:val="008E37F5"/>
    <w:rsid w:val="008E464B"/>
    <w:rsid w:val="008E4B9F"/>
    <w:rsid w:val="008E4EC1"/>
    <w:rsid w:val="008E5253"/>
    <w:rsid w:val="008E588B"/>
    <w:rsid w:val="008E58B9"/>
    <w:rsid w:val="008E6DE8"/>
    <w:rsid w:val="008F2474"/>
    <w:rsid w:val="008F28B2"/>
    <w:rsid w:val="008F5542"/>
    <w:rsid w:val="008F64C1"/>
    <w:rsid w:val="008F77BC"/>
    <w:rsid w:val="008F7CA0"/>
    <w:rsid w:val="00900A4E"/>
    <w:rsid w:val="00900F41"/>
    <w:rsid w:val="009024BE"/>
    <w:rsid w:val="00902594"/>
    <w:rsid w:val="00902AF0"/>
    <w:rsid w:val="0090313B"/>
    <w:rsid w:val="009031BB"/>
    <w:rsid w:val="00905019"/>
    <w:rsid w:val="00905C22"/>
    <w:rsid w:val="00906B0F"/>
    <w:rsid w:val="00907AE3"/>
    <w:rsid w:val="00907C8D"/>
    <w:rsid w:val="009109BE"/>
    <w:rsid w:val="0091191A"/>
    <w:rsid w:val="00915FC4"/>
    <w:rsid w:val="0091629C"/>
    <w:rsid w:val="00917400"/>
    <w:rsid w:val="00917B41"/>
    <w:rsid w:val="00921812"/>
    <w:rsid w:val="00921946"/>
    <w:rsid w:val="0092383A"/>
    <w:rsid w:val="00923A54"/>
    <w:rsid w:val="00923FF7"/>
    <w:rsid w:val="009251B0"/>
    <w:rsid w:val="009257C0"/>
    <w:rsid w:val="00927DC0"/>
    <w:rsid w:val="009317DB"/>
    <w:rsid w:val="009328AF"/>
    <w:rsid w:val="009336CC"/>
    <w:rsid w:val="009350D4"/>
    <w:rsid w:val="009362BB"/>
    <w:rsid w:val="0093656B"/>
    <w:rsid w:val="00936E3B"/>
    <w:rsid w:val="00937D4C"/>
    <w:rsid w:val="0094130B"/>
    <w:rsid w:val="00941B9D"/>
    <w:rsid w:val="00941DF4"/>
    <w:rsid w:val="00941E31"/>
    <w:rsid w:val="00941ED0"/>
    <w:rsid w:val="009435BF"/>
    <w:rsid w:val="00943872"/>
    <w:rsid w:val="00943B92"/>
    <w:rsid w:val="00945DDA"/>
    <w:rsid w:val="00945F2F"/>
    <w:rsid w:val="009466F2"/>
    <w:rsid w:val="00946722"/>
    <w:rsid w:val="00946D60"/>
    <w:rsid w:val="00946FB9"/>
    <w:rsid w:val="00947269"/>
    <w:rsid w:val="009476B5"/>
    <w:rsid w:val="009519B5"/>
    <w:rsid w:val="00951E15"/>
    <w:rsid w:val="009528A3"/>
    <w:rsid w:val="00953ABA"/>
    <w:rsid w:val="00956ACF"/>
    <w:rsid w:val="009615B4"/>
    <w:rsid w:val="00961DA5"/>
    <w:rsid w:val="00962165"/>
    <w:rsid w:val="00962481"/>
    <w:rsid w:val="009629DC"/>
    <w:rsid w:val="009645A7"/>
    <w:rsid w:val="00966AEC"/>
    <w:rsid w:val="00966FC8"/>
    <w:rsid w:val="00967A48"/>
    <w:rsid w:val="00970C34"/>
    <w:rsid w:val="00970D5D"/>
    <w:rsid w:val="00971FF5"/>
    <w:rsid w:val="0097344F"/>
    <w:rsid w:val="0097432A"/>
    <w:rsid w:val="009750B7"/>
    <w:rsid w:val="00975286"/>
    <w:rsid w:val="00975365"/>
    <w:rsid w:val="009755F0"/>
    <w:rsid w:val="00975CD9"/>
    <w:rsid w:val="0097614B"/>
    <w:rsid w:val="00976187"/>
    <w:rsid w:val="00976ADA"/>
    <w:rsid w:val="00976B99"/>
    <w:rsid w:val="0097753B"/>
    <w:rsid w:val="00981377"/>
    <w:rsid w:val="00982075"/>
    <w:rsid w:val="009850E1"/>
    <w:rsid w:val="00990407"/>
    <w:rsid w:val="009905B9"/>
    <w:rsid w:val="0099252B"/>
    <w:rsid w:val="00993E04"/>
    <w:rsid w:val="00993EEA"/>
    <w:rsid w:val="00994E53"/>
    <w:rsid w:val="009951DC"/>
    <w:rsid w:val="0099553F"/>
    <w:rsid w:val="0099593D"/>
    <w:rsid w:val="00995C2F"/>
    <w:rsid w:val="00995E24"/>
    <w:rsid w:val="00996D07"/>
    <w:rsid w:val="0099710C"/>
    <w:rsid w:val="009A0B9F"/>
    <w:rsid w:val="009A2675"/>
    <w:rsid w:val="009A31E6"/>
    <w:rsid w:val="009A3331"/>
    <w:rsid w:val="009A3AA5"/>
    <w:rsid w:val="009A3E24"/>
    <w:rsid w:val="009A4BBB"/>
    <w:rsid w:val="009A5A28"/>
    <w:rsid w:val="009A64E9"/>
    <w:rsid w:val="009A727D"/>
    <w:rsid w:val="009A7C5F"/>
    <w:rsid w:val="009B1157"/>
    <w:rsid w:val="009B14A9"/>
    <w:rsid w:val="009B3BDB"/>
    <w:rsid w:val="009B54EA"/>
    <w:rsid w:val="009B5811"/>
    <w:rsid w:val="009B5FBD"/>
    <w:rsid w:val="009B60CF"/>
    <w:rsid w:val="009B673C"/>
    <w:rsid w:val="009B733B"/>
    <w:rsid w:val="009B7BA2"/>
    <w:rsid w:val="009C12C0"/>
    <w:rsid w:val="009C154D"/>
    <w:rsid w:val="009C29F0"/>
    <w:rsid w:val="009C3777"/>
    <w:rsid w:val="009C3978"/>
    <w:rsid w:val="009C3C6B"/>
    <w:rsid w:val="009C3F46"/>
    <w:rsid w:val="009C4D5B"/>
    <w:rsid w:val="009C7DCA"/>
    <w:rsid w:val="009D0C28"/>
    <w:rsid w:val="009D21C0"/>
    <w:rsid w:val="009D26D2"/>
    <w:rsid w:val="009D3E1E"/>
    <w:rsid w:val="009D4168"/>
    <w:rsid w:val="009D42AF"/>
    <w:rsid w:val="009D7101"/>
    <w:rsid w:val="009D7553"/>
    <w:rsid w:val="009D775F"/>
    <w:rsid w:val="009D79C6"/>
    <w:rsid w:val="009E0A89"/>
    <w:rsid w:val="009E154A"/>
    <w:rsid w:val="009E18DB"/>
    <w:rsid w:val="009E207B"/>
    <w:rsid w:val="009E3F43"/>
    <w:rsid w:val="009E57CF"/>
    <w:rsid w:val="009E5F7A"/>
    <w:rsid w:val="009E7750"/>
    <w:rsid w:val="009F059F"/>
    <w:rsid w:val="009F07CA"/>
    <w:rsid w:val="009F2BF4"/>
    <w:rsid w:val="009F43F5"/>
    <w:rsid w:val="009F4D34"/>
    <w:rsid w:val="009F6B97"/>
    <w:rsid w:val="00A000E6"/>
    <w:rsid w:val="00A028B5"/>
    <w:rsid w:val="00A03490"/>
    <w:rsid w:val="00A0567C"/>
    <w:rsid w:val="00A07461"/>
    <w:rsid w:val="00A07E55"/>
    <w:rsid w:val="00A07EEC"/>
    <w:rsid w:val="00A10CB9"/>
    <w:rsid w:val="00A119D4"/>
    <w:rsid w:val="00A11E13"/>
    <w:rsid w:val="00A123D9"/>
    <w:rsid w:val="00A1252F"/>
    <w:rsid w:val="00A12532"/>
    <w:rsid w:val="00A12CF7"/>
    <w:rsid w:val="00A14F02"/>
    <w:rsid w:val="00A15A12"/>
    <w:rsid w:val="00A16E3E"/>
    <w:rsid w:val="00A173C0"/>
    <w:rsid w:val="00A17EC8"/>
    <w:rsid w:val="00A224C8"/>
    <w:rsid w:val="00A234BA"/>
    <w:rsid w:val="00A2457D"/>
    <w:rsid w:val="00A24FD0"/>
    <w:rsid w:val="00A267B7"/>
    <w:rsid w:val="00A27377"/>
    <w:rsid w:val="00A27818"/>
    <w:rsid w:val="00A31E75"/>
    <w:rsid w:val="00A33649"/>
    <w:rsid w:val="00A34AD1"/>
    <w:rsid w:val="00A3537F"/>
    <w:rsid w:val="00A36542"/>
    <w:rsid w:val="00A365B3"/>
    <w:rsid w:val="00A367EA"/>
    <w:rsid w:val="00A37D98"/>
    <w:rsid w:val="00A40509"/>
    <w:rsid w:val="00A419D4"/>
    <w:rsid w:val="00A445EE"/>
    <w:rsid w:val="00A44850"/>
    <w:rsid w:val="00A45325"/>
    <w:rsid w:val="00A45C99"/>
    <w:rsid w:val="00A463C5"/>
    <w:rsid w:val="00A476B4"/>
    <w:rsid w:val="00A51113"/>
    <w:rsid w:val="00A5201B"/>
    <w:rsid w:val="00A5256C"/>
    <w:rsid w:val="00A532C8"/>
    <w:rsid w:val="00A53788"/>
    <w:rsid w:val="00A53880"/>
    <w:rsid w:val="00A562EE"/>
    <w:rsid w:val="00A56869"/>
    <w:rsid w:val="00A576E3"/>
    <w:rsid w:val="00A600CD"/>
    <w:rsid w:val="00A6193F"/>
    <w:rsid w:val="00A620E7"/>
    <w:rsid w:val="00A70D6D"/>
    <w:rsid w:val="00A7250E"/>
    <w:rsid w:val="00A75550"/>
    <w:rsid w:val="00A7623B"/>
    <w:rsid w:val="00A77628"/>
    <w:rsid w:val="00A82332"/>
    <w:rsid w:val="00A83B36"/>
    <w:rsid w:val="00A8408F"/>
    <w:rsid w:val="00A85F59"/>
    <w:rsid w:val="00A86CE0"/>
    <w:rsid w:val="00A86F21"/>
    <w:rsid w:val="00A9014C"/>
    <w:rsid w:val="00A91022"/>
    <w:rsid w:val="00A913B0"/>
    <w:rsid w:val="00A921C4"/>
    <w:rsid w:val="00A93D40"/>
    <w:rsid w:val="00AA0071"/>
    <w:rsid w:val="00AA0394"/>
    <w:rsid w:val="00AA13FA"/>
    <w:rsid w:val="00AA2D4C"/>
    <w:rsid w:val="00AA32C3"/>
    <w:rsid w:val="00AA3B07"/>
    <w:rsid w:val="00AA4730"/>
    <w:rsid w:val="00AA4985"/>
    <w:rsid w:val="00AA4FAC"/>
    <w:rsid w:val="00AA6FC7"/>
    <w:rsid w:val="00AB01C5"/>
    <w:rsid w:val="00AB02FC"/>
    <w:rsid w:val="00AB0E25"/>
    <w:rsid w:val="00AB1206"/>
    <w:rsid w:val="00AB13F6"/>
    <w:rsid w:val="00AB373F"/>
    <w:rsid w:val="00AB3AB7"/>
    <w:rsid w:val="00AB3E24"/>
    <w:rsid w:val="00AB5F0C"/>
    <w:rsid w:val="00AB6350"/>
    <w:rsid w:val="00AB7A74"/>
    <w:rsid w:val="00AB7C67"/>
    <w:rsid w:val="00AC02FC"/>
    <w:rsid w:val="00AC0EB2"/>
    <w:rsid w:val="00AC14D8"/>
    <w:rsid w:val="00AC1AD2"/>
    <w:rsid w:val="00AC3812"/>
    <w:rsid w:val="00AC3DEE"/>
    <w:rsid w:val="00AC3F80"/>
    <w:rsid w:val="00AC43A4"/>
    <w:rsid w:val="00AC50DF"/>
    <w:rsid w:val="00AC69F4"/>
    <w:rsid w:val="00AD06C0"/>
    <w:rsid w:val="00AD1F3B"/>
    <w:rsid w:val="00AD208F"/>
    <w:rsid w:val="00AD2867"/>
    <w:rsid w:val="00AD32EB"/>
    <w:rsid w:val="00AD3EF7"/>
    <w:rsid w:val="00AD49BF"/>
    <w:rsid w:val="00AD55B3"/>
    <w:rsid w:val="00AD5BCE"/>
    <w:rsid w:val="00AD75A1"/>
    <w:rsid w:val="00AE0969"/>
    <w:rsid w:val="00AE1EF0"/>
    <w:rsid w:val="00AE3944"/>
    <w:rsid w:val="00AE4F2A"/>
    <w:rsid w:val="00AE4F3D"/>
    <w:rsid w:val="00AE57C3"/>
    <w:rsid w:val="00AE5983"/>
    <w:rsid w:val="00AE5B34"/>
    <w:rsid w:val="00AE6EB3"/>
    <w:rsid w:val="00AE74C2"/>
    <w:rsid w:val="00AF0783"/>
    <w:rsid w:val="00AF09A0"/>
    <w:rsid w:val="00AF2F66"/>
    <w:rsid w:val="00AF420E"/>
    <w:rsid w:val="00AF536A"/>
    <w:rsid w:val="00AF6ED4"/>
    <w:rsid w:val="00AF756A"/>
    <w:rsid w:val="00AF7C60"/>
    <w:rsid w:val="00B00837"/>
    <w:rsid w:val="00B01727"/>
    <w:rsid w:val="00B01E54"/>
    <w:rsid w:val="00B0233F"/>
    <w:rsid w:val="00B0282B"/>
    <w:rsid w:val="00B02EB7"/>
    <w:rsid w:val="00B0314D"/>
    <w:rsid w:val="00B04E95"/>
    <w:rsid w:val="00B04EF9"/>
    <w:rsid w:val="00B0637B"/>
    <w:rsid w:val="00B07012"/>
    <w:rsid w:val="00B07939"/>
    <w:rsid w:val="00B07E61"/>
    <w:rsid w:val="00B10930"/>
    <w:rsid w:val="00B11E7F"/>
    <w:rsid w:val="00B12374"/>
    <w:rsid w:val="00B12638"/>
    <w:rsid w:val="00B12639"/>
    <w:rsid w:val="00B12FBE"/>
    <w:rsid w:val="00B13225"/>
    <w:rsid w:val="00B13660"/>
    <w:rsid w:val="00B1381C"/>
    <w:rsid w:val="00B13BA8"/>
    <w:rsid w:val="00B14C06"/>
    <w:rsid w:val="00B14D1C"/>
    <w:rsid w:val="00B16402"/>
    <w:rsid w:val="00B172C3"/>
    <w:rsid w:val="00B17608"/>
    <w:rsid w:val="00B2081E"/>
    <w:rsid w:val="00B21D91"/>
    <w:rsid w:val="00B21FD1"/>
    <w:rsid w:val="00B22365"/>
    <w:rsid w:val="00B238BF"/>
    <w:rsid w:val="00B24349"/>
    <w:rsid w:val="00B2570A"/>
    <w:rsid w:val="00B2799D"/>
    <w:rsid w:val="00B27A56"/>
    <w:rsid w:val="00B30B2C"/>
    <w:rsid w:val="00B31902"/>
    <w:rsid w:val="00B3200C"/>
    <w:rsid w:val="00B324C2"/>
    <w:rsid w:val="00B34569"/>
    <w:rsid w:val="00B348A7"/>
    <w:rsid w:val="00B35407"/>
    <w:rsid w:val="00B36AF0"/>
    <w:rsid w:val="00B36E21"/>
    <w:rsid w:val="00B3755D"/>
    <w:rsid w:val="00B37A89"/>
    <w:rsid w:val="00B4273C"/>
    <w:rsid w:val="00B42A71"/>
    <w:rsid w:val="00B431BF"/>
    <w:rsid w:val="00B436D9"/>
    <w:rsid w:val="00B437CC"/>
    <w:rsid w:val="00B454A6"/>
    <w:rsid w:val="00B50BD9"/>
    <w:rsid w:val="00B52A52"/>
    <w:rsid w:val="00B53634"/>
    <w:rsid w:val="00B54582"/>
    <w:rsid w:val="00B54B25"/>
    <w:rsid w:val="00B5530F"/>
    <w:rsid w:val="00B55E4F"/>
    <w:rsid w:val="00B55EF1"/>
    <w:rsid w:val="00B569A2"/>
    <w:rsid w:val="00B61E75"/>
    <w:rsid w:val="00B621AD"/>
    <w:rsid w:val="00B622C6"/>
    <w:rsid w:val="00B63931"/>
    <w:rsid w:val="00B64B09"/>
    <w:rsid w:val="00B65E07"/>
    <w:rsid w:val="00B66CC9"/>
    <w:rsid w:val="00B670B4"/>
    <w:rsid w:val="00B678D7"/>
    <w:rsid w:val="00B67B75"/>
    <w:rsid w:val="00B70CD4"/>
    <w:rsid w:val="00B70FD4"/>
    <w:rsid w:val="00B72D68"/>
    <w:rsid w:val="00B738AF"/>
    <w:rsid w:val="00B7482A"/>
    <w:rsid w:val="00B7505A"/>
    <w:rsid w:val="00B778A5"/>
    <w:rsid w:val="00B805F3"/>
    <w:rsid w:val="00B80FB7"/>
    <w:rsid w:val="00B82A42"/>
    <w:rsid w:val="00B8415B"/>
    <w:rsid w:val="00B8430C"/>
    <w:rsid w:val="00B84DC5"/>
    <w:rsid w:val="00B85268"/>
    <w:rsid w:val="00B85B71"/>
    <w:rsid w:val="00B92840"/>
    <w:rsid w:val="00B96120"/>
    <w:rsid w:val="00B962A1"/>
    <w:rsid w:val="00B9716E"/>
    <w:rsid w:val="00BA0F76"/>
    <w:rsid w:val="00BA16EF"/>
    <w:rsid w:val="00BA44EB"/>
    <w:rsid w:val="00BA4A5C"/>
    <w:rsid w:val="00BA64D1"/>
    <w:rsid w:val="00BA6FDC"/>
    <w:rsid w:val="00BA71A3"/>
    <w:rsid w:val="00BB0927"/>
    <w:rsid w:val="00BB2837"/>
    <w:rsid w:val="00BB3074"/>
    <w:rsid w:val="00BB4349"/>
    <w:rsid w:val="00BB533A"/>
    <w:rsid w:val="00BB5D46"/>
    <w:rsid w:val="00BB778A"/>
    <w:rsid w:val="00BC05E1"/>
    <w:rsid w:val="00BC1AB1"/>
    <w:rsid w:val="00BC2DFF"/>
    <w:rsid w:val="00BC39AB"/>
    <w:rsid w:val="00BC3D10"/>
    <w:rsid w:val="00BC511C"/>
    <w:rsid w:val="00BC5DAD"/>
    <w:rsid w:val="00BC623D"/>
    <w:rsid w:val="00BC65F5"/>
    <w:rsid w:val="00BC6625"/>
    <w:rsid w:val="00BC778F"/>
    <w:rsid w:val="00BC798F"/>
    <w:rsid w:val="00BC7AB0"/>
    <w:rsid w:val="00BD0368"/>
    <w:rsid w:val="00BD135F"/>
    <w:rsid w:val="00BD1365"/>
    <w:rsid w:val="00BD1578"/>
    <w:rsid w:val="00BD1CCD"/>
    <w:rsid w:val="00BD2ED6"/>
    <w:rsid w:val="00BD3585"/>
    <w:rsid w:val="00BD42C1"/>
    <w:rsid w:val="00BD4EF5"/>
    <w:rsid w:val="00BD4F82"/>
    <w:rsid w:val="00BD4FE2"/>
    <w:rsid w:val="00BD5141"/>
    <w:rsid w:val="00BD6C34"/>
    <w:rsid w:val="00BD7B57"/>
    <w:rsid w:val="00BE0EE5"/>
    <w:rsid w:val="00BE337E"/>
    <w:rsid w:val="00BE470D"/>
    <w:rsid w:val="00BE5868"/>
    <w:rsid w:val="00BE628D"/>
    <w:rsid w:val="00BE7E2C"/>
    <w:rsid w:val="00BF0075"/>
    <w:rsid w:val="00BF1213"/>
    <w:rsid w:val="00BF173C"/>
    <w:rsid w:val="00BF1F49"/>
    <w:rsid w:val="00BF22EF"/>
    <w:rsid w:val="00BF2D49"/>
    <w:rsid w:val="00BF5268"/>
    <w:rsid w:val="00BF5AF5"/>
    <w:rsid w:val="00BF5C5D"/>
    <w:rsid w:val="00BF62FF"/>
    <w:rsid w:val="00C02DF9"/>
    <w:rsid w:val="00C03745"/>
    <w:rsid w:val="00C04140"/>
    <w:rsid w:val="00C057F8"/>
    <w:rsid w:val="00C06164"/>
    <w:rsid w:val="00C063F6"/>
    <w:rsid w:val="00C06537"/>
    <w:rsid w:val="00C074EA"/>
    <w:rsid w:val="00C11054"/>
    <w:rsid w:val="00C11100"/>
    <w:rsid w:val="00C11CB8"/>
    <w:rsid w:val="00C11DE8"/>
    <w:rsid w:val="00C12917"/>
    <w:rsid w:val="00C12D27"/>
    <w:rsid w:val="00C133AC"/>
    <w:rsid w:val="00C13788"/>
    <w:rsid w:val="00C1446C"/>
    <w:rsid w:val="00C15B86"/>
    <w:rsid w:val="00C15D42"/>
    <w:rsid w:val="00C16065"/>
    <w:rsid w:val="00C1661D"/>
    <w:rsid w:val="00C20431"/>
    <w:rsid w:val="00C20775"/>
    <w:rsid w:val="00C21B44"/>
    <w:rsid w:val="00C21C3E"/>
    <w:rsid w:val="00C2257E"/>
    <w:rsid w:val="00C23A20"/>
    <w:rsid w:val="00C24028"/>
    <w:rsid w:val="00C24371"/>
    <w:rsid w:val="00C243B2"/>
    <w:rsid w:val="00C246F4"/>
    <w:rsid w:val="00C25E3D"/>
    <w:rsid w:val="00C26C6F"/>
    <w:rsid w:val="00C27475"/>
    <w:rsid w:val="00C302AC"/>
    <w:rsid w:val="00C3061F"/>
    <w:rsid w:val="00C306C6"/>
    <w:rsid w:val="00C3153C"/>
    <w:rsid w:val="00C329AA"/>
    <w:rsid w:val="00C32A82"/>
    <w:rsid w:val="00C32CC1"/>
    <w:rsid w:val="00C3327F"/>
    <w:rsid w:val="00C36388"/>
    <w:rsid w:val="00C36417"/>
    <w:rsid w:val="00C36CAE"/>
    <w:rsid w:val="00C36CC1"/>
    <w:rsid w:val="00C40083"/>
    <w:rsid w:val="00C40A7E"/>
    <w:rsid w:val="00C417D4"/>
    <w:rsid w:val="00C418C8"/>
    <w:rsid w:val="00C42981"/>
    <w:rsid w:val="00C4420B"/>
    <w:rsid w:val="00C448CC"/>
    <w:rsid w:val="00C449E2"/>
    <w:rsid w:val="00C455FD"/>
    <w:rsid w:val="00C459EA"/>
    <w:rsid w:val="00C4760E"/>
    <w:rsid w:val="00C47687"/>
    <w:rsid w:val="00C50E2C"/>
    <w:rsid w:val="00C51A07"/>
    <w:rsid w:val="00C5648D"/>
    <w:rsid w:val="00C62A93"/>
    <w:rsid w:val="00C6350D"/>
    <w:rsid w:val="00C6351D"/>
    <w:rsid w:val="00C63CFD"/>
    <w:rsid w:val="00C64713"/>
    <w:rsid w:val="00C64897"/>
    <w:rsid w:val="00C676EF"/>
    <w:rsid w:val="00C716A6"/>
    <w:rsid w:val="00C716D9"/>
    <w:rsid w:val="00C73872"/>
    <w:rsid w:val="00C73E98"/>
    <w:rsid w:val="00C73ED3"/>
    <w:rsid w:val="00C74420"/>
    <w:rsid w:val="00C74443"/>
    <w:rsid w:val="00C74C20"/>
    <w:rsid w:val="00C77CB6"/>
    <w:rsid w:val="00C77E4F"/>
    <w:rsid w:val="00C82E81"/>
    <w:rsid w:val="00C8350E"/>
    <w:rsid w:val="00C8451F"/>
    <w:rsid w:val="00C8466C"/>
    <w:rsid w:val="00C853CF"/>
    <w:rsid w:val="00C900D1"/>
    <w:rsid w:val="00C915FE"/>
    <w:rsid w:val="00C917EB"/>
    <w:rsid w:val="00C92F62"/>
    <w:rsid w:val="00C9379A"/>
    <w:rsid w:val="00C95765"/>
    <w:rsid w:val="00C960C5"/>
    <w:rsid w:val="00C9626F"/>
    <w:rsid w:val="00C965E0"/>
    <w:rsid w:val="00CA02E0"/>
    <w:rsid w:val="00CA0D19"/>
    <w:rsid w:val="00CA3E14"/>
    <w:rsid w:val="00CA41A1"/>
    <w:rsid w:val="00CA4B0B"/>
    <w:rsid w:val="00CA4C78"/>
    <w:rsid w:val="00CA5146"/>
    <w:rsid w:val="00CA526E"/>
    <w:rsid w:val="00CA58D7"/>
    <w:rsid w:val="00CA6DFF"/>
    <w:rsid w:val="00CA7D23"/>
    <w:rsid w:val="00CB02E1"/>
    <w:rsid w:val="00CB0826"/>
    <w:rsid w:val="00CB135D"/>
    <w:rsid w:val="00CB157C"/>
    <w:rsid w:val="00CB3653"/>
    <w:rsid w:val="00CB3992"/>
    <w:rsid w:val="00CB40AD"/>
    <w:rsid w:val="00CB4996"/>
    <w:rsid w:val="00CB5188"/>
    <w:rsid w:val="00CB5924"/>
    <w:rsid w:val="00CB616F"/>
    <w:rsid w:val="00CB7D39"/>
    <w:rsid w:val="00CC18F2"/>
    <w:rsid w:val="00CC3C94"/>
    <w:rsid w:val="00CC4A26"/>
    <w:rsid w:val="00CC4B3A"/>
    <w:rsid w:val="00CC5CCF"/>
    <w:rsid w:val="00CC6EEC"/>
    <w:rsid w:val="00CC7897"/>
    <w:rsid w:val="00CD07D0"/>
    <w:rsid w:val="00CD09F1"/>
    <w:rsid w:val="00CD0C95"/>
    <w:rsid w:val="00CD0F35"/>
    <w:rsid w:val="00CD193F"/>
    <w:rsid w:val="00CD27D5"/>
    <w:rsid w:val="00CD28A9"/>
    <w:rsid w:val="00CD2DCF"/>
    <w:rsid w:val="00CD338B"/>
    <w:rsid w:val="00CD33F1"/>
    <w:rsid w:val="00CD3D96"/>
    <w:rsid w:val="00CD41C9"/>
    <w:rsid w:val="00CD498D"/>
    <w:rsid w:val="00CD4C94"/>
    <w:rsid w:val="00CD4C98"/>
    <w:rsid w:val="00CD4CC7"/>
    <w:rsid w:val="00CE0B2E"/>
    <w:rsid w:val="00CE18DE"/>
    <w:rsid w:val="00CE24BB"/>
    <w:rsid w:val="00CE468B"/>
    <w:rsid w:val="00CE4998"/>
    <w:rsid w:val="00CE6709"/>
    <w:rsid w:val="00CE6C27"/>
    <w:rsid w:val="00CE6D84"/>
    <w:rsid w:val="00CF0CF2"/>
    <w:rsid w:val="00CF1C44"/>
    <w:rsid w:val="00CF2145"/>
    <w:rsid w:val="00CF2BA0"/>
    <w:rsid w:val="00CF2BD8"/>
    <w:rsid w:val="00CF2CB8"/>
    <w:rsid w:val="00CF35FF"/>
    <w:rsid w:val="00CF4214"/>
    <w:rsid w:val="00CF546A"/>
    <w:rsid w:val="00CF5B98"/>
    <w:rsid w:val="00CF70E1"/>
    <w:rsid w:val="00CF723E"/>
    <w:rsid w:val="00CF72C1"/>
    <w:rsid w:val="00D0145A"/>
    <w:rsid w:val="00D0167B"/>
    <w:rsid w:val="00D01A7A"/>
    <w:rsid w:val="00D01D7A"/>
    <w:rsid w:val="00D033FF"/>
    <w:rsid w:val="00D0416F"/>
    <w:rsid w:val="00D0546C"/>
    <w:rsid w:val="00D0559D"/>
    <w:rsid w:val="00D108E7"/>
    <w:rsid w:val="00D11C23"/>
    <w:rsid w:val="00D124AE"/>
    <w:rsid w:val="00D1291E"/>
    <w:rsid w:val="00D12F2A"/>
    <w:rsid w:val="00D1301D"/>
    <w:rsid w:val="00D141B2"/>
    <w:rsid w:val="00D14880"/>
    <w:rsid w:val="00D1589F"/>
    <w:rsid w:val="00D16878"/>
    <w:rsid w:val="00D1754A"/>
    <w:rsid w:val="00D17EFF"/>
    <w:rsid w:val="00D20511"/>
    <w:rsid w:val="00D21131"/>
    <w:rsid w:val="00D2172C"/>
    <w:rsid w:val="00D21863"/>
    <w:rsid w:val="00D21BA1"/>
    <w:rsid w:val="00D24554"/>
    <w:rsid w:val="00D27C83"/>
    <w:rsid w:val="00D27FAB"/>
    <w:rsid w:val="00D30120"/>
    <w:rsid w:val="00D30ED8"/>
    <w:rsid w:val="00D31B19"/>
    <w:rsid w:val="00D34788"/>
    <w:rsid w:val="00D35FCC"/>
    <w:rsid w:val="00D4184C"/>
    <w:rsid w:val="00D42679"/>
    <w:rsid w:val="00D42AE1"/>
    <w:rsid w:val="00D42F48"/>
    <w:rsid w:val="00D43110"/>
    <w:rsid w:val="00D43870"/>
    <w:rsid w:val="00D45660"/>
    <w:rsid w:val="00D45B27"/>
    <w:rsid w:val="00D45D85"/>
    <w:rsid w:val="00D46EBC"/>
    <w:rsid w:val="00D476A3"/>
    <w:rsid w:val="00D47D84"/>
    <w:rsid w:val="00D50BC4"/>
    <w:rsid w:val="00D5232E"/>
    <w:rsid w:val="00D52B0F"/>
    <w:rsid w:val="00D52C17"/>
    <w:rsid w:val="00D53BF3"/>
    <w:rsid w:val="00D55340"/>
    <w:rsid w:val="00D55A2E"/>
    <w:rsid w:val="00D5604E"/>
    <w:rsid w:val="00D57C33"/>
    <w:rsid w:val="00D6006E"/>
    <w:rsid w:val="00D6007A"/>
    <w:rsid w:val="00D60F45"/>
    <w:rsid w:val="00D61985"/>
    <w:rsid w:val="00D62B4F"/>
    <w:rsid w:val="00D64302"/>
    <w:rsid w:val="00D64CC1"/>
    <w:rsid w:val="00D6504C"/>
    <w:rsid w:val="00D660F4"/>
    <w:rsid w:val="00D67724"/>
    <w:rsid w:val="00D71585"/>
    <w:rsid w:val="00D7186C"/>
    <w:rsid w:val="00D72702"/>
    <w:rsid w:val="00D72AEA"/>
    <w:rsid w:val="00D73419"/>
    <w:rsid w:val="00D7369F"/>
    <w:rsid w:val="00D74741"/>
    <w:rsid w:val="00D76262"/>
    <w:rsid w:val="00D76D65"/>
    <w:rsid w:val="00D77D89"/>
    <w:rsid w:val="00D80948"/>
    <w:rsid w:val="00D8170B"/>
    <w:rsid w:val="00D81CA5"/>
    <w:rsid w:val="00D82559"/>
    <w:rsid w:val="00D82CFF"/>
    <w:rsid w:val="00D83C82"/>
    <w:rsid w:val="00D847E6"/>
    <w:rsid w:val="00D84881"/>
    <w:rsid w:val="00D8513F"/>
    <w:rsid w:val="00D85E17"/>
    <w:rsid w:val="00D8656C"/>
    <w:rsid w:val="00D873B0"/>
    <w:rsid w:val="00D8791E"/>
    <w:rsid w:val="00D8799F"/>
    <w:rsid w:val="00D91021"/>
    <w:rsid w:val="00D91144"/>
    <w:rsid w:val="00D9117C"/>
    <w:rsid w:val="00D91273"/>
    <w:rsid w:val="00D91E6F"/>
    <w:rsid w:val="00D93DB5"/>
    <w:rsid w:val="00D94941"/>
    <w:rsid w:val="00D94A42"/>
    <w:rsid w:val="00D954BC"/>
    <w:rsid w:val="00D96119"/>
    <w:rsid w:val="00D96258"/>
    <w:rsid w:val="00D96E46"/>
    <w:rsid w:val="00D973D6"/>
    <w:rsid w:val="00D97859"/>
    <w:rsid w:val="00D97F7F"/>
    <w:rsid w:val="00DA02BA"/>
    <w:rsid w:val="00DA11CE"/>
    <w:rsid w:val="00DA213D"/>
    <w:rsid w:val="00DA28A5"/>
    <w:rsid w:val="00DA29AA"/>
    <w:rsid w:val="00DA3DE2"/>
    <w:rsid w:val="00DA429C"/>
    <w:rsid w:val="00DA577E"/>
    <w:rsid w:val="00DA628A"/>
    <w:rsid w:val="00DA77C2"/>
    <w:rsid w:val="00DB0629"/>
    <w:rsid w:val="00DB162F"/>
    <w:rsid w:val="00DB297C"/>
    <w:rsid w:val="00DB29CE"/>
    <w:rsid w:val="00DB3231"/>
    <w:rsid w:val="00DB52AD"/>
    <w:rsid w:val="00DC032C"/>
    <w:rsid w:val="00DC09C5"/>
    <w:rsid w:val="00DC0B63"/>
    <w:rsid w:val="00DC1230"/>
    <w:rsid w:val="00DC2762"/>
    <w:rsid w:val="00DC2988"/>
    <w:rsid w:val="00DC2CBE"/>
    <w:rsid w:val="00DC3C27"/>
    <w:rsid w:val="00DC44A4"/>
    <w:rsid w:val="00DC4B59"/>
    <w:rsid w:val="00DC6FE2"/>
    <w:rsid w:val="00DC7507"/>
    <w:rsid w:val="00DD0053"/>
    <w:rsid w:val="00DD0243"/>
    <w:rsid w:val="00DD23EB"/>
    <w:rsid w:val="00DD257E"/>
    <w:rsid w:val="00DD2F53"/>
    <w:rsid w:val="00DD3058"/>
    <w:rsid w:val="00DD6946"/>
    <w:rsid w:val="00DD7994"/>
    <w:rsid w:val="00DE04F4"/>
    <w:rsid w:val="00DE0E21"/>
    <w:rsid w:val="00DE2271"/>
    <w:rsid w:val="00DE228F"/>
    <w:rsid w:val="00DE575B"/>
    <w:rsid w:val="00DE650D"/>
    <w:rsid w:val="00DE654C"/>
    <w:rsid w:val="00DE775D"/>
    <w:rsid w:val="00DF0855"/>
    <w:rsid w:val="00DF0D4A"/>
    <w:rsid w:val="00DF3008"/>
    <w:rsid w:val="00DF52E1"/>
    <w:rsid w:val="00DF5D6F"/>
    <w:rsid w:val="00DF6D89"/>
    <w:rsid w:val="00DF7D4B"/>
    <w:rsid w:val="00DF7FB8"/>
    <w:rsid w:val="00E00E36"/>
    <w:rsid w:val="00E013E6"/>
    <w:rsid w:val="00E01F9C"/>
    <w:rsid w:val="00E032F6"/>
    <w:rsid w:val="00E0385B"/>
    <w:rsid w:val="00E03F0E"/>
    <w:rsid w:val="00E051A7"/>
    <w:rsid w:val="00E055E8"/>
    <w:rsid w:val="00E05621"/>
    <w:rsid w:val="00E07449"/>
    <w:rsid w:val="00E100EE"/>
    <w:rsid w:val="00E10195"/>
    <w:rsid w:val="00E11A46"/>
    <w:rsid w:val="00E12AE0"/>
    <w:rsid w:val="00E12FD0"/>
    <w:rsid w:val="00E132A8"/>
    <w:rsid w:val="00E14410"/>
    <w:rsid w:val="00E145C3"/>
    <w:rsid w:val="00E146DF"/>
    <w:rsid w:val="00E15137"/>
    <w:rsid w:val="00E15758"/>
    <w:rsid w:val="00E15C70"/>
    <w:rsid w:val="00E1682A"/>
    <w:rsid w:val="00E179C1"/>
    <w:rsid w:val="00E20407"/>
    <w:rsid w:val="00E204DA"/>
    <w:rsid w:val="00E23336"/>
    <w:rsid w:val="00E23644"/>
    <w:rsid w:val="00E25817"/>
    <w:rsid w:val="00E260D0"/>
    <w:rsid w:val="00E26D54"/>
    <w:rsid w:val="00E26DAC"/>
    <w:rsid w:val="00E27147"/>
    <w:rsid w:val="00E2749A"/>
    <w:rsid w:val="00E2759B"/>
    <w:rsid w:val="00E27EA9"/>
    <w:rsid w:val="00E323A9"/>
    <w:rsid w:val="00E339F8"/>
    <w:rsid w:val="00E33A60"/>
    <w:rsid w:val="00E34901"/>
    <w:rsid w:val="00E34F82"/>
    <w:rsid w:val="00E35568"/>
    <w:rsid w:val="00E3667D"/>
    <w:rsid w:val="00E368BB"/>
    <w:rsid w:val="00E37179"/>
    <w:rsid w:val="00E376BF"/>
    <w:rsid w:val="00E37E4C"/>
    <w:rsid w:val="00E37FA1"/>
    <w:rsid w:val="00E413E5"/>
    <w:rsid w:val="00E4164A"/>
    <w:rsid w:val="00E41771"/>
    <w:rsid w:val="00E42503"/>
    <w:rsid w:val="00E462CF"/>
    <w:rsid w:val="00E471A5"/>
    <w:rsid w:val="00E515E4"/>
    <w:rsid w:val="00E51C1A"/>
    <w:rsid w:val="00E526DE"/>
    <w:rsid w:val="00E52952"/>
    <w:rsid w:val="00E52D00"/>
    <w:rsid w:val="00E53120"/>
    <w:rsid w:val="00E539A1"/>
    <w:rsid w:val="00E54352"/>
    <w:rsid w:val="00E55A03"/>
    <w:rsid w:val="00E56329"/>
    <w:rsid w:val="00E56F93"/>
    <w:rsid w:val="00E575E3"/>
    <w:rsid w:val="00E57601"/>
    <w:rsid w:val="00E61364"/>
    <w:rsid w:val="00E65605"/>
    <w:rsid w:val="00E665A4"/>
    <w:rsid w:val="00E67E0F"/>
    <w:rsid w:val="00E703AE"/>
    <w:rsid w:val="00E703BF"/>
    <w:rsid w:val="00E7068A"/>
    <w:rsid w:val="00E721AB"/>
    <w:rsid w:val="00E72F89"/>
    <w:rsid w:val="00E731E2"/>
    <w:rsid w:val="00E7383D"/>
    <w:rsid w:val="00E74350"/>
    <w:rsid w:val="00E779F8"/>
    <w:rsid w:val="00E77E27"/>
    <w:rsid w:val="00E8028E"/>
    <w:rsid w:val="00E802D4"/>
    <w:rsid w:val="00E8080A"/>
    <w:rsid w:val="00E81618"/>
    <w:rsid w:val="00E83E4B"/>
    <w:rsid w:val="00E84ACA"/>
    <w:rsid w:val="00E860A0"/>
    <w:rsid w:val="00E865CD"/>
    <w:rsid w:val="00E87384"/>
    <w:rsid w:val="00E879AD"/>
    <w:rsid w:val="00E90411"/>
    <w:rsid w:val="00E9147F"/>
    <w:rsid w:val="00E91E4C"/>
    <w:rsid w:val="00E926DA"/>
    <w:rsid w:val="00E9566B"/>
    <w:rsid w:val="00E968FF"/>
    <w:rsid w:val="00E9742D"/>
    <w:rsid w:val="00EA02A7"/>
    <w:rsid w:val="00EA2115"/>
    <w:rsid w:val="00EA2516"/>
    <w:rsid w:val="00EA3953"/>
    <w:rsid w:val="00EA3B44"/>
    <w:rsid w:val="00EA5437"/>
    <w:rsid w:val="00EA5ECA"/>
    <w:rsid w:val="00EA5F13"/>
    <w:rsid w:val="00EA6775"/>
    <w:rsid w:val="00EA714A"/>
    <w:rsid w:val="00EA71D0"/>
    <w:rsid w:val="00EA7D78"/>
    <w:rsid w:val="00EB0809"/>
    <w:rsid w:val="00EB255A"/>
    <w:rsid w:val="00EB28B9"/>
    <w:rsid w:val="00EB2FE0"/>
    <w:rsid w:val="00EB321F"/>
    <w:rsid w:val="00EB4206"/>
    <w:rsid w:val="00EB44EA"/>
    <w:rsid w:val="00EB54CE"/>
    <w:rsid w:val="00EB55DA"/>
    <w:rsid w:val="00EC1B5A"/>
    <w:rsid w:val="00EC3E7F"/>
    <w:rsid w:val="00EC7E02"/>
    <w:rsid w:val="00ED0214"/>
    <w:rsid w:val="00ED1120"/>
    <w:rsid w:val="00ED1805"/>
    <w:rsid w:val="00ED18CF"/>
    <w:rsid w:val="00ED5BD0"/>
    <w:rsid w:val="00ED5D32"/>
    <w:rsid w:val="00EE16D3"/>
    <w:rsid w:val="00EE3543"/>
    <w:rsid w:val="00EE3F3A"/>
    <w:rsid w:val="00EE4273"/>
    <w:rsid w:val="00EE5274"/>
    <w:rsid w:val="00EE59DE"/>
    <w:rsid w:val="00EF16C2"/>
    <w:rsid w:val="00EF1982"/>
    <w:rsid w:val="00EF1BD2"/>
    <w:rsid w:val="00EF347D"/>
    <w:rsid w:val="00EF4234"/>
    <w:rsid w:val="00EF5C52"/>
    <w:rsid w:val="00EF6132"/>
    <w:rsid w:val="00EF701E"/>
    <w:rsid w:val="00F00A19"/>
    <w:rsid w:val="00F022EE"/>
    <w:rsid w:val="00F0329F"/>
    <w:rsid w:val="00F0334F"/>
    <w:rsid w:val="00F061CD"/>
    <w:rsid w:val="00F07D56"/>
    <w:rsid w:val="00F10678"/>
    <w:rsid w:val="00F11019"/>
    <w:rsid w:val="00F122DF"/>
    <w:rsid w:val="00F12E58"/>
    <w:rsid w:val="00F13625"/>
    <w:rsid w:val="00F13790"/>
    <w:rsid w:val="00F13C0C"/>
    <w:rsid w:val="00F13D9B"/>
    <w:rsid w:val="00F1464E"/>
    <w:rsid w:val="00F175D4"/>
    <w:rsid w:val="00F17EE3"/>
    <w:rsid w:val="00F20775"/>
    <w:rsid w:val="00F20FD5"/>
    <w:rsid w:val="00F22110"/>
    <w:rsid w:val="00F22173"/>
    <w:rsid w:val="00F2394F"/>
    <w:rsid w:val="00F23AF9"/>
    <w:rsid w:val="00F23AFB"/>
    <w:rsid w:val="00F241C3"/>
    <w:rsid w:val="00F24246"/>
    <w:rsid w:val="00F255B5"/>
    <w:rsid w:val="00F26065"/>
    <w:rsid w:val="00F266E8"/>
    <w:rsid w:val="00F27EE5"/>
    <w:rsid w:val="00F27EF7"/>
    <w:rsid w:val="00F27FE8"/>
    <w:rsid w:val="00F30AE5"/>
    <w:rsid w:val="00F319E3"/>
    <w:rsid w:val="00F32181"/>
    <w:rsid w:val="00F32962"/>
    <w:rsid w:val="00F34F9A"/>
    <w:rsid w:val="00F4271E"/>
    <w:rsid w:val="00F433B1"/>
    <w:rsid w:val="00F44E1D"/>
    <w:rsid w:val="00F45BAB"/>
    <w:rsid w:val="00F45CE0"/>
    <w:rsid w:val="00F45E45"/>
    <w:rsid w:val="00F506F5"/>
    <w:rsid w:val="00F52A84"/>
    <w:rsid w:val="00F554B4"/>
    <w:rsid w:val="00F55F9C"/>
    <w:rsid w:val="00F568E5"/>
    <w:rsid w:val="00F569AD"/>
    <w:rsid w:val="00F56D3B"/>
    <w:rsid w:val="00F56EFF"/>
    <w:rsid w:val="00F576B3"/>
    <w:rsid w:val="00F607F5"/>
    <w:rsid w:val="00F60830"/>
    <w:rsid w:val="00F611A9"/>
    <w:rsid w:val="00F61DD4"/>
    <w:rsid w:val="00F6246E"/>
    <w:rsid w:val="00F629CC"/>
    <w:rsid w:val="00F62D45"/>
    <w:rsid w:val="00F64419"/>
    <w:rsid w:val="00F67741"/>
    <w:rsid w:val="00F7073F"/>
    <w:rsid w:val="00F70A14"/>
    <w:rsid w:val="00F7269F"/>
    <w:rsid w:val="00F73C40"/>
    <w:rsid w:val="00F74A30"/>
    <w:rsid w:val="00F74C1A"/>
    <w:rsid w:val="00F762E3"/>
    <w:rsid w:val="00F7758C"/>
    <w:rsid w:val="00F7797A"/>
    <w:rsid w:val="00F80A11"/>
    <w:rsid w:val="00F81528"/>
    <w:rsid w:val="00F819C1"/>
    <w:rsid w:val="00F82557"/>
    <w:rsid w:val="00F82B5B"/>
    <w:rsid w:val="00F8356C"/>
    <w:rsid w:val="00F8408F"/>
    <w:rsid w:val="00F8447A"/>
    <w:rsid w:val="00F86D30"/>
    <w:rsid w:val="00F8783F"/>
    <w:rsid w:val="00F87CB2"/>
    <w:rsid w:val="00F90358"/>
    <w:rsid w:val="00F912C9"/>
    <w:rsid w:val="00F9211E"/>
    <w:rsid w:val="00F92E3C"/>
    <w:rsid w:val="00F93709"/>
    <w:rsid w:val="00F9480B"/>
    <w:rsid w:val="00F96AB9"/>
    <w:rsid w:val="00FA0B8F"/>
    <w:rsid w:val="00FA23F9"/>
    <w:rsid w:val="00FA320C"/>
    <w:rsid w:val="00FA386B"/>
    <w:rsid w:val="00FA389C"/>
    <w:rsid w:val="00FA4582"/>
    <w:rsid w:val="00FA5068"/>
    <w:rsid w:val="00FA52AB"/>
    <w:rsid w:val="00FA5563"/>
    <w:rsid w:val="00FA5EF2"/>
    <w:rsid w:val="00FA5FA8"/>
    <w:rsid w:val="00FA672E"/>
    <w:rsid w:val="00FA705F"/>
    <w:rsid w:val="00FA71AF"/>
    <w:rsid w:val="00FA772C"/>
    <w:rsid w:val="00FA7C58"/>
    <w:rsid w:val="00FA7DE7"/>
    <w:rsid w:val="00FB0058"/>
    <w:rsid w:val="00FB0851"/>
    <w:rsid w:val="00FB3AF6"/>
    <w:rsid w:val="00FB5091"/>
    <w:rsid w:val="00FB5137"/>
    <w:rsid w:val="00FB606E"/>
    <w:rsid w:val="00FB6A24"/>
    <w:rsid w:val="00FC2905"/>
    <w:rsid w:val="00FC334E"/>
    <w:rsid w:val="00FC34C3"/>
    <w:rsid w:val="00FC63FC"/>
    <w:rsid w:val="00FC7A62"/>
    <w:rsid w:val="00FC7C66"/>
    <w:rsid w:val="00FD0211"/>
    <w:rsid w:val="00FD119E"/>
    <w:rsid w:val="00FD21FD"/>
    <w:rsid w:val="00FD3481"/>
    <w:rsid w:val="00FD3FB6"/>
    <w:rsid w:val="00FD5A10"/>
    <w:rsid w:val="00FD7874"/>
    <w:rsid w:val="00FE23C8"/>
    <w:rsid w:val="00FE3A9E"/>
    <w:rsid w:val="00FE3E6D"/>
    <w:rsid w:val="00FE4462"/>
    <w:rsid w:val="00FE4877"/>
    <w:rsid w:val="00FE5188"/>
    <w:rsid w:val="00FE5A65"/>
    <w:rsid w:val="00FE62CB"/>
    <w:rsid w:val="00FE6389"/>
    <w:rsid w:val="00FE6BF4"/>
    <w:rsid w:val="00FE7090"/>
    <w:rsid w:val="00FE74FC"/>
    <w:rsid w:val="00FF0CFC"/>
    <w:rsid w:val="00FF336E"/>
    <w:rsid w:val="00FF3E61"/>
    <w:rsid w:val="00FF47EF"/>
    <w:rsid w:val="00FF5653"/>
    <w:rsid w:val="00FF5B50"/>
    <w:rsid w:val="00FF5E55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77E8B6"/>
  <w15:chartTrackingRefBased/>
  <w15:docId w15:val="{F853BE32-DDDC-48CE-AD14-629D0235B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40"/>
      <w:lang w:val="x-none"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FD0"/>
    <w:pPr>
      <w:keepNext/>
      <w:keepLines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x-none" w:eastAsia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81856"/>
    <w:pPr>
      <w:keepNext/>
      <w:keepLines/>
      <w:spacing w:before="200"/>
      <w:outlineLvl w:val="5"/>
    </w:pPr>
    <w:rPr>
      <w:rFonts w:ascii="Cambria" w:eastAsia="Times New Roman" w:hAnsi="Cambria" w:cs="Times New Roman"/>
      <w:i/>
      <w:iCs/>
      <w:color w:val="243F6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HeaderChar">
    <w:name w:val="Header Char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rFonts w:cs="Times New Roman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Adobe Caslon Pro Bold" w:eastAsia="Times New Roman" w:hAnsi="Adobe Caslon Pro Bold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Adobe Caslon Pro Bold" w:eastAsia="Times New Roman" w:hAnsi="Adobe Caslon Pro Bold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aliases w:val="single space,Sharp - Footnote Text,Footnote Text - Sharp Char Char,Footnote Text - Sharp Char,FOOTNOTES,fn"/>
    <w:basedOn w:val="Normal"/>
    <w:link w:val="FootnoteTextChar"/>
    <w:uiPriority w:val="99"/>
    <w:unhideWhenUsed/>
    <w:rsid w:val="00F67741"/>
    <w:rPr>
      <w:sz w:val="20"/>
      <w:szCs w:val="20"/>
    </w:rPr>
  </w:style>
  <w:style w:type="character" w:customStyle="1" w:styleId="FootnoteTextChar">
    <w:name w:val="Footnote Text Char"/>
    <w:aliases w:val="single space Char,Sharp - Footnote Text Char,Footnote Text - Sharp Char Char Char,Footnote Text - Sharp Char Char1,FOOTNOTES Char,fn Char"/>
    <w:basedOn w:val="DefaultParagraphFont"/>
    <w:link w:val="FootnoteText"/>
    <w:uiPriority w:val="99"/>
    <w:rsid w:val="00F67741"/>
  </w:style>
  <w:style w:type="character" w:styleId="FootnoteReference">
    <w:name w:val="footnote reference"/>
    <w:aliases w:val="ftref"/>
    <w:uiPriority w:val="99"/>
    <w:unhideWhenUsed/>
    <w:rsid w:val="00F6774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78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78C4"/>
  </w:style>
  <w:style w:type="character" w:styleId="EndnoteReference">
    <w:name w:val="endnote reference"/>
    <w:uiPriority w:val="99"/>
    <w:semiHidden/>
    <w:unhideWhenUsed/>
    <w:rsid w:val="007A78C4"/>
    <w:rPr>
      <w:vertAlign w:val="superscript"/>
    </w:rPr>
  </w:style>
  <w:style w:type="character" w:customStyle="1" w:styleId="Heading6Char">
    <w:name w:val="Heading 6 Char"/>
    <w:link w:val="Heading6"/>
    <w:uiPriority w:val="9"/>
    <w:semiHidden/>
    <w:rsid w:val="00681856"/>
    <w:rPr>
      <w:rFonts w:ascii="Cambria" w:eastAsia="Times New Roman" w:hAnsi="Cambria" w:cs="Times New Roman"/>
      <w:i/>
      <w:iCs/>
      <w:color w:val="243F60"/>
      <w:sz w:val="22"/>
      <w:szCs w:val="22"/>
    </w:rPr>
  </w:style>
  <w:style w:type="paragraph" w:styleId="Title">
    <w:name w:val="Title"/>
    <w:basedOn w:val="Normal"/>
    <w:link w:val="TitleChar"/>
    <w:qFormat/>
    <w:rsid w:val="000865CE"/>
    <w:pPr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0865CE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Heading4Char">
    <w:name w:val="Heading 4 Char"/>
    <w:link w:val="Heading4"/>
    <w:uiPriority w:val="9"/>
    <w:semiHidden/>
    <w:rsid w:val="00E12FD0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table" w:styleId="GridTable4-Accent2">
    <w:name w:val="Grid Table 4 Accent 2"/>
    <w:basedOn w:val="TableNormal"/>
    <w:uiPriority w:val="49"/>
    <w:rsid w:val="00D973D6"/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ListTable2-Accent2">
    <w:name w:val="List Table 2 Accent 2"/>
    <w:basedOn w:val="TableNormal"/>
    <w:uiPriority w:val="47"/>
    <w:rsid w:val="00186014"/>
    <w:tblPr>
      <w:tblStyleRowBandSize w:val="1"/>
      <w:tblStyleColBandSize w:val="1"/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6Colorful-Accent6">
    <w:name w:val="Grid Table 6 Colorful Accent 6"/>
    <w:basedOn w:val="TableNormal"/>
    <w:uiPriority w:val="51"/>
    <w:rsid w:val="006E5C86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styleId="FollowedHyperlink">
    <w:name w:val="FollowedHyperlink"/>
    <w:uiPriority w:val="99"/>
    <w:semiHidden/>
    <w:unhideWhenUsed/>
    <w:rsid w:val="00614051"/>
    <w:rPr>
      <w:color w:val="800080"/>
      <w:u w:val="single"/>
    </w:rPr>
  </w:style>
  <w:style w:type="table" w:styleId="GridTable6Colorful-Accent2">
    <w:name w:val="Grid Table 6 Colorful Accent 2"/>
    <w:basedOn w:val="TableNormal"/>
    <w:uiPriority w:val="51"/>
    <w:rsid w:val="00E53120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5Dark-Accent2">
    <w:name w:val="Grid Table 5 Dark Accent 2"/>
    <w:basedOn w:val="TableNormal"/>
    <w:uiPriority w:val="50"/>
    <w:rsid w:val="00AA0394"/>
    <w:rPr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DBDB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E5B8B7"/>
      </w:tcPr>
    </w:tblStyle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link w:val="ListParagraph"/>
    <w:uiPriority w:val="34"/>
    <w:qFormat/>
    <w:rsid w:val="00CB157C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CommentReference">
    <w:name w:val="annotation reference"/>
    <w:uiPriority w:val="99"/>
    <w:semiHidden/>
    <w:unhideWhenUsed/>
    <w:rsid w:val="00184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7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7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7CE"/>
    <w:rPr>
      <w:rFonts w:cs="Times New Roman"/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847CE"/>
    <w:rPr>
      <w:b/>
      <w:bCs/>
    </w:rPr>
  </w:style>
  <w:style w:type="paragraph" w:styleId="Revision">
    <w:name w:val="Revision"/>
    <w:hidden/>
    <w:uiPriority w:val="99"/>
    <w:semiHidden/>
    <w:rsid w:val="00E2759B"/>
    <w:rPr>
      <w:sz w:val="22"/>
      <w:szCs w:val="22"/>
    </w:rPr>
  </w:style>
  <w:style w:type="paragraph" w:styleId="Caption">
    <w:name w:val="caption"/>
    <w:basedOn w:val="Normal"/>
    <w:next w:val="Normal"/>
    <w:uiPriority w:val="99"/>
    <w:qFormat/>
    <w:rsid w:val="000A64D3"/>
    <w:pPr>
      <w:jc w:val="center"/>
    </w:pPr>
    <w:rPr>
      <w:rFonts w:ascii="Times New Roman" w:eastAsia="Times New Roman" w:hAnsi="Times New Roman" w:cs="Simplified Arabic"/>
      <w:b/>
      <w:bCs/>
      <w:sz w:val="20"/>
      <w:szCs w:val="56"/>
    </w:rPr>
  </w:style>
  <w:style w:type="character" w:customStyle="1" w:styleId="ng-star-inserted">
    <w:name w:val="ng-star-inserted"/>
    <w:rsid w:val="003F1B2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324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724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60454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28890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172601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59816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959942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5100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2067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38440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56146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99191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85171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9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chaopt.org/content/humanitarian-situation-update-264-west-b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014BCE-F2B4-4D1E-B0F4-92E89F1C8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044</Words>
  <Characters>595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4</CharactersWithSpaces>
  <SharedDoc>false</SharedDoc>
  <HLinks>
    <vt:vector size="4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1114227</vt:i4>
      </vt:variant>
      <vt:variant>
        <vt:i4>0</vt:i4>
      </vt:variant>
      <vt:variant>
        <vt:i4>0</vt:i4>
      </vt:variant>
      <vt:variant>
        <vt:i4>5</vt:i4>
      </vt:variant>
      <vt:variant>
        <vt:lpwstr>mailto:diwan@pcbs.gov.ps</vt:lpwstr>
      </vt:variant>
      <vt:variant>
        <vt:lpwstr/>
      </vt:variant>
      <vt:variant>
        <vt:i4>7471151</vt:i4>
      </vt:variant>
      <vt:variant>
        <vt:i4>12</vt:i4>
      </vt:variant>
      <vt:variant>
        <vt:i4>0</vt:i4>
      </vt:variant>
      <vt:variant>
        <vt:i4>5</vt:i4>
      </vt:variant>
      <vt:variant>
        <vt:lpwstr>https://www.maannews.net/news/2111799.html</vt:lpwstr>
      </vt:variant>
      <vt:variant>
        <vt:lpwstr/>
      </vt:variant>
      <vt:variant>
        <vt:i4>4587551</vt:i4>
      </vt:variant>
      <vt:variant>
        <vt:i4>9</vt:i4>
      </vt:variant>
      <vt:variant>
        <vt:i4>0</vt:i4>
      </vt:variant>
      <vt:variant>
        <vt:i4>5</vt:i4>
      </vt:variant>
      <vt:variant>
        <vt:lpwstr>https://m.facebook.com/MOHGaza1994/posts/703661851938760/</vt:lpwstr>
      </vt:variant>
      <vt:variant>
        <vt:lpwstr/>
      </vt:variant>
      <vt:variant>
        <vt:i4>917595</vt:i4>
      </vt:variant>
      <vt:variant>
        <vt:i4>6</vt:i4>
      </vt:variant>
      <vt:variant>
        <vt:i4>0</vt:i4>
      </vt:variant>
      <vt:variant>
        <vt:i4>5</vt:i4>
      </vt:variant>
      <vt:variant>
        <vt:lpwstr>https://www.ochaopt.org/ar/content/hostilities-gaza-strip-and-israel-flash-update-129</vt:lpwstr>
      </vt:variant>
      <vt:variant>
        <vt:lpwstr/>
      </vt:variant>
      <vt:variant>
        <vt:i4>917595</vt:i4>
      </vt:variant>
      <vt:variant>
        <vt:i4>3</vt:i4>
      </vt:variant>
      <vt:variant>
        <vt:i4>0</vt:i4>
      </vt:variant>
      <vt:variant>
        <vt:i4>5</vt:i4>
      </vt:variant>
      <vt:variant>
        <vt:lpwstr>https://www.ochaopt.org/ar/content/hostilities-gaza-strip-and-israel-flash-update-124</vt:lpwstr>
      </vt:variant>
      <vt:variant>
        <vt:lpwstr/>
      </vt:variant>
      <vt:variant>
        <vt:i4>1704022</vt:i4>
      </vt:variant>
      <vt:variant>
        <vt:i4>0</vt:i4>
      </vt:variant>
      <vt:variant>
        <vt:i4>0</vt:i4>
      </vt:variant>
      <vt:variant>
        <vt:i4>5</vt:i4>
      </vt:variant>
      <vt:variant>
        <vt:lpwstr>https://www.pcbs.gov.ps/site/lang__ar/1405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ys</dc:creator>
  <cp:keywords/>
  <cp:lastModifiedBy>LOAY SHEHADEH</cp:lastModifiedBy>
  <cp:revision>25</cp:revision>
  <cp:lastPrinted>2025-02-26T07:14:00Z</cp:lastPrinted>
  <dcterms:created xsi:type="dcterms:W3CDTF">2025-02-23T08:04:00Z</dcterms:created>
  <dcterms:modified xsi:type="dcterms:W3CDTF">2025-02-2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cbe541274735beed068a2e6ff0d344b88e2ca89e258833d9469d61cf35f1e</vt:lpwstr>
  </property>
</Properties>
</file>